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9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35"/>
        <w:gridCol w:w="270"/>
        <w:gridCol w:w="331"/>
        <w:gridCol w:w="4084"/>
        <w:gridCol w:w="360"/>
        <w:gridCol w:w="1440"/>
        <w:gridCol w:w="1646"/>
      </w:tblGrid>
      <w:tr w:rsidR="005D5B09" w:rsidRPr="005A1FA5" w14:paraId="38BBFD7F" w14:textId="77777777" w:rsidTr="00EA33A1">
        <w:trPr>
          <w:trHeight w:val="1223"/>
        </w:trPr>
        <w:tc>
          <w:tcPr>
            <w:tcW w:w="2936" w:type="dxa"/>
            <w:gridSpan w:val="3"/>
            <w:vMerge w:val="restart"/>
            <w:shd w:val="clear" w:color="auto" w:fill="FF69B4"/>
          </w:tcPr>
          <w:p w14:paraId="46E0F02A" w14:textId="796FEA62" w:rsidR="005D5B09" w:rsidRPr="005A1FA5" w:rsidRDefault="005D5B09" w:rsidP="005D5B09">
            <w:pPr>
              <w:rPr>
                <w:rFonts w:cstheme="minorHAnsi"/>
              </w:rPr>
            </w:pPr>
            <w:r w:rsidRPr="005A1FA5">
              <w:rPr>
                <w:rFonts w:eastAsia="Times New Roman" w:cstheme="minorHAnsi"/>
                <w:noProof/>
                <w:color w:val="000000"/>
              </w:rPr>
              <w:drawing>
                <wp:anchor distT="0" distB="0" distL="114300" distR="114300" simplePos="0" relativeHeight="251660288" behindDoc="0" locked="0" layoutInCell="1" allowOverlap="1" wp14:anchorId="557FA211" wp14:editId="12991932">
                  <wp:simplePos x="0" y="0"/>
                  <wp:positionH relativeFrom="column">
                    <wp:posOffset>-1439</wp:posOffset>
                  </wp:positionH>
                  <wp:positionV relativeFrom="paragraph">
                    <wp:posOffset>43815</wp:posOffset>
                  </wp:positionV>
                  <wp:extent cx="1562100" cy="1362075"/>
                  <wp:effectExtent l="0" t="0" r="0" b="0"/>
                  <wp:wrapThrough wrapText="bothSides">
                    <wp:wrapPolygon edited="0">
                      <wp:start x="6849" y="302"/>
                      <wp:lineTo x="5532" y="2417"/>
                      <wp:lineTo x="5005" y="3927"/>
                      <wp:lineTo x="4741" y="10573"/>
                      <wp:lineTo x="527" y="10876"/>
                      <wp:lineTo x="527" y="19334"/>
                      <wp:lineTo x="6849" y="21147"/>
                      <wp:lineTo x="14751" y="21147"/>
                      <wp:lineTo x="20546" y="19636"/>
                      <wp:lineTo x="20810" y="15709"/>
                      <wp:lineTo x="17912" y="15407"/>
                      <wp:lineTo x="17385" y="9667"/>
                      <wp:lineTo x="15805" y="7855"/>
                      <wp:lineTo x="12117" y="5740"/>
                      <wp:lineTo x="12380" y="4229"/>
                      <wp:lineTo x="10537" y="1208"/>
                      <wp:lineTo x="9220" y="302"/>
                      <wp:lineTo x="6849" y="302"/>
                    </wp:wrapPolygon>
                  </wp:wrapThrough>
                  <wp:docPr id="4" name="Picture 4" descr="See the source image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1C96C042-7199-4C45-9DB5-92654F91E3D6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1" descr="See the source image">
                            <a:extLst>
                              <a:ext uri="{FF2B5EF4-FFF2-40B4-BE49-F238E27FC236}">
                                <a16:creationId xmlns:a16="http://schemas.microsoft.com/office/drawing/2014/main" id="{1C96C042-7199-4C45-9DB5-92654F91E3D6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62100" cy="1362075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7530" w:type="dxa"/>
            <w:gridSpan w:val="4"/>
            <w:shd w:val="clear" w:color="auto" w:fill="FF69B4"/>
            <w:vAlign w:val="center"/>
          </w:tcPr>
          <w:p w14:paraId="131571D0" w14:textId="03A7C6C5" w:rsidR="005D5B09" w:rsidRPr="005A1FA5" w:rsidRDefault="005D5B09" w:rsidP="005D5B09">
            <w:pPr>
              <w:jc w:val="right"/>
              <w:rPr>
                <w:rFonts w:cstheme="minorHAnsi"/>
              </w:rPr>
            </w:pPr>
            <w:bookmarkStart w:id="0" w:name="_GoBack"/>
            <w:bookmarkEnd w:id="0"/>
            <w:r w:rsidRPr="005A1FA5">
              <w:rPr>
                <w:rFonts w:eastAsia="Times New Roman" w:cstheme="minorHAnsi"/>
                <w:color w:val="FFFFFF"/>
                <w:sz w:val="28"/>
                <w:szCs w:val="28"/>
              </w:rPr>
              <w:t>&lt;</w:t>
            </w:r>
            <w:r w:rsidR="005A1FA5" w:rsidRPr="005A1FA5">
              <w:rPr>
                <w:rFonts w:eastAsia="Times New Roman" w:cstheme="minorHAnsi"/>
                <w:color w:val="FFFFFF"/>
                <w:sz w:val="28"/>
                <w:szCs w:val="28"/>
                <w:lang w:val="ru-RU"/>
              </w:rPr>
              <w:t>Название кондитерского магазина</w:t>
            </w:r>
            <w:r w:rsidRPr="005A1FA5">
              <w:rPr>
                <w:rFonts w:eastAsia="Times New Roman" w:cstheme="minorHAnsi"/>
                <w:color w:val="FFFFFF"/>
                <w:sz w:val="28"/>
                <w:szCs w:val="28"/>
              </w:rPr>
              <w:t>&gt;</w:t>
            </w:r>
          </w:p>
        </w:tc>
      </w:tr>
      <w:tr w:rsidR="005D5B09" w:rsidRPr="005A1FA5" w14:paraId="5427B16E" w14:textId="77777777" w:rsidTr="003C2B28">
        <w:trPr>
          <w:trHeight w:val="1026"/>
        </w:trPr>
        <w:tc>
          <w:tcPr>
            <w:tcW w:w="2936" w:type="dxa"/>
            <w:gridSpan w:val="3"/>
            <w:vMerge/>
            <w:shd w:val="clear" w:color="auto" w:fill="FF69B4"/>
          </w:tcPr>
          <w:p w14:paraId="0D23922D" w14:textId="77777777" w:rsidR="005D5B09" w:rsidRPr="005A1FA5" w:rsidRDefault="005D5B09" w:rsidP="005D5B09">
            <w:pPr>
              <w:rPr>
                <w:rFonts w:eastAsia="Times New Roman" w:cstheme="minorHAnsi"/>
                <w:noProof/>
                <w:color w:val="000000"/>
              </w:rPr>
            </w:pPr>
          </w:p>
        </w:tc>
        <w:tc>
          <w:tcPr>
            <w:tcW w:w="7530" w:type="dxa"/>
            <w:gridSpan w:val="4"/>
            <w:shd w:val="clear" w:color="auto" w:fill="FF69B4"/>
          </w:tcPr>
          <w:p w14:paraId="28AB7156" w14:textId="1CCD4B80" w:rsidR="005D5B09" w:rsidRPr="005A1FA5" w:rsidRDefault="005A1FA5" w:rsidP="005D5B09">
            <w:pPr>
              <w:jc w:val="right"/>
              <w:rPr>
                <w:rFonts w:cstheme="minorHAnsi"/>
                <w:lang w:val="ru-RU"/>
              </w:rPr>
            </w:pPr>
            <w:r>
              <w:rPr>
                <w:rFonts w:eastAsia="Times New Roman" w:cstheme="minorHAnsi"/>
                <w:b/>
                <w:bCs/>
                <w:color w:val="FFFFFF"/>
                <w:sz w:val="52"/>
                <w:szCs w:val="52"/>
                <w:lang w:val="ru-RU"/>
              </w:rPr>
              <w:t>Стоимость тортов</w:t>
            </w:r>
          </w:p>
        </w:tc>
      </w:tr>
      <w:tr w:rsidR="00EA33A1" w:rsidRPr="005A1FA5" w14:paraId="6358B042" w14:textId="77777777" w:rsidTr="002877C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0466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p w14:paraId="71C9BCB0" w14:textId="77777777" w:rsidR="00EA33A1" w:rsidRPr="005A1FA5" w:rsidRDefault="00EA33A1" w:rsidP="002B2389">
            <w:pPr>
              <w:rPr>
                <w:rFonts w:cstheme="minorHAnsi"/>
              </w:rPr>
            </w:pPr>
          </w:p>
        </w:tc>
      </w:tr>
      <w:tr w:rsidR="00EA33A1" w:rsidRPr="005A1FA5" w14:paraId="165AED6A" w14:textId="77777777" w:rsidTr="002877C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335" w:type="dxa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482209F8" w14:textId="78245D70" w:rsidR="005D5B09" w:rsidRPr="005A1FA5" w:rsidRDefault="00EA33A1" w:rsidP="005D5B09">
            <w:pPr>
              <w:rPr>
                <w:rFonts w:cstheme="minorHAnsi"/>
              </w:rPr>
            </w:pPr>
            <w:r w:rsidRPr="005A1FA5">
              <w:rPr>
                <w:rFonts w:cstheme="minorHAnsi"/>
                <w:noProof/>
              </w:rPr>
              <w:drawing>
                <wp:inline distT="0" distB="0" distL="0" distR="0" wp14:anchorId="26219BDB" wp14:editId="7264F84C">
                  <wp:extent cx="1328891" cy="938891"/>
                  <wp:effectExtent l="0" t="0" r="0" b="0"/>
                  <wp:docPr id="3" name="Picture 2" descr="https://www.redribbonbakeshop.com.ph/wp-content/uploads/2015/06/BlackForrest.png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EE8FED6C-68B1-458A-94C3-9ADCE5027728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2" descr="https://www.redribbonbakeshop.com.ph/wp-content/uploads/2015/06/BlackForrest.png">
                            <a:extLst>
                              <a:ext uri="{FF2B5EF4-FFF2-40B4-BE49-F238E27FC236}">
                                <a16:creationId xmlns:a16="http://schemas.microsoft.com/office/drawing/2014/main" id="{EE8FED6C-68B1-458A-94C3-9ADCE5027728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28891" cy="938891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5CE537FF" w14:textId="77777777" w:rsidR="005D5B09" w:rsidRPr="005A1FA5" w:rsidRDefault="005D5B09" w:rsidP="005D5B09">
            <w:pPr>
              <w:rPr>
                <w:rFonts w:cstheme="minorHAnsi"/>
              </w:rPr>
            </w:pPr>
          </w:p>
        </w:tc>
        <w:tc>
          <w:tcPr>
            <w:tcW w:w="441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0A227B9" w14:textId="6D9A5C5F" w:rsidR="005D5B09" w:rsidRPr="005A1FA5" w:rsidRDefault="005D5B09" w:rsidP="003C2B28">
            <w:pPr>
              <w:spacing w:before="20" w:after="20"/>
              <w:rPr>
                <w:rFonts w:cstheme="minorHAnsi"/>
                <w:b/>
              </w:rPr>
            </w:pPr>
            <w:r w:rsidRPr="005A1FA5">
              <w:rPr>
                <w:rFonts w:cstheme="minorHAnsi"/>
                <w:b/>
              </w:rPr>
              <w:t>Black Forest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47DAC83C" w14:textId="77777777" w:rsidR="005D5B09" w:rsidRPr="005A1FA5" w:rsidRDefault="005D5B09" w:rsidP="00EA33A1">
            <w:pPr>
              <w:spacing w:before="50" w:after="50"/>
              <w:rPr>
                <w:rFonts w:cstheme="minorHAnsi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2F409272" w14:textId="77777777" w:rsidR="005D5B09" w:rsidRPr="005A1FA5" w:rsidRDefault="005D5B09" w:rsidP="00EA33A1">
            <w:pPr>
              <w:spacing w:before="50" w:after="50"/>
              <w:rPr>
                <w:rFonts w:cstheme="minorHAnsi"/>
              </w:rPr>
            </w:pPr>
          </w:p>
        </w:tc>
        <w:tc>
          <w:tcPr>
            <w:tcW w:w="1646" w:type="dxa"/>
            <w:tcBorders>
              <w:top w:val="nil"/>
              <w:left w:val="nil"/>
              <w:bottom w:val="nil"/>
              <w:right w:val="nil"/>
            </w:tcBorders>
          </w:tcPr>
          <w:p w14:paraId="5B3EE16D" w14:textId="77777777" w:rsidR="005D5B09" w:rsidRPr="005A1FA5" w:rsidRDefault="005D5B09" w:rsidP="00EA33A1">
            <w:pPr>
              <w:spacing w:before="50" w:after="50"/>
              <w:jc w:val="right"/>
              <w:rPr>
                <w:rFonts w:cstheme="minorHAnsi"/>
              </w:rPr>
            </w:pPr>
          </w:p>
        </w:tc>
      </w:tr>
      <w:tr w:rsidR="005D5B09" w:rsidRPr="005A1FA5" w14:paraId="3627EA98" w14:textId="77777777" w:rsidTr="002877C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335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3952B4AE" w14:textId="77777777" w:rsidR="005D5B09" w:rsidRPr="005A1FA5" w:rsidRDefault="005D5B09" w:rsidP="005D5B09">
            <w:pPr>
              <w:rPr>
                <w:rFonts w:cstheme="minorHAnsi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34EA4164" w14:textId="77777777" w:rsidR="005D5B09" w:rsidRPr="005A1FA5" w:rsidRDefault="005D5B09" w:rsidP="005D5B09">
            <w:pPr>
              <w:rPr>
                <w:rFonts w:cstheme="minorHAnsi"/>
              </w:rPr>
            </w:pPr>
          </w:p>
        </w:tc>
        <w:tc>
          <w:tcPr>
            <w:tcW w:w="4415" w:type="dxa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19DB6C6D" w14:textId="0923BD24" w:rsidR="005D5B09" w:rsidRPr="005A1FA5" w:rsidRDefault="005D5B09" w:rsidP="00EA33A1">
            <w:pPr>
              <w:rPr>
                <w:rFonts w:cstheme="minorHAnsi"/>
                <w:sz w:val="18"/>
                <w:szCs w:val="18"/>
              </w:rPr>
            </w:pPr>
            <w:r w:rsidRPr="005A1FA5">
              <w:rPr>
                <w:rFonts w:cstheme="minorHAnsi"/>
                <w:sz w:val="18"/>
                <w:szCs w:val="18"/>
              </w:rPr>
              <w:t>Layers of decadent, moist chocolate fudge cake layered with fluffy cream and delectable chocolate cherry filling, topped with chocolates and cherries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11DB55EF" w14:textId="77777777" w:rsidR="005D5B09" w:rsidRPr="005A1FA5" w:rsidRDefault="005D5B09" w:rsidP="00EA33A1">
            <w:pPr>
              <w:spacing w:before="50" w:after="50"/>
              <w:rPr>
                <w:rFonts w:cstheme="minorHAnsi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267C7E7A" w14:textId="7C063811" w:rsidR="005D5B09" w:rsidRPr="005A1FA5" w:rsidRDefault="005D5B09" w:rsidP="00EA33A1">
            <w:pPr>
              <w:spacing w:before="50" w:after="50"/>
              <w:rPr>
                <w:rFonts w:cstheme="minorHAnsi"/>
              </w:rPr>
            </w:pPr>
            <w:r w:rsidRPr="005A1FA5">
              <w:rPr>
                <w:rFonts w:cstheme="minorHAnsi"/>
              </w:rPr>
              <w:t>8 in.</w:t>
            </w:r>
          </w:p>
        </w:tc>
        <w:tc>
          <w:tcPr>
            <w:tcW w:w="1646" w:type="dxa"/>
            <w:tcBorders>
              <w:top w:val="nil"/>
              <w:left w:val="nil"/>
              <w:bottom w:val="nil"/>
              <w:right w:val="nil"/>
            </w:tcBorders>
          </w:tcPr>
          <w:p w14:paraId="110CE132" w14:textId="68AAD04E" w:rsidR="005D5B09" w:rsidRPr="005A1FA5" w:rsidRDefault="005D5B09" w:rsidP="00EA33A1">
            <w:pPr>
              <w:spacing w:before="50" w:after="50"/>
              <w:jc w:val="right"/>
              <w:rPr>
                <w:rFonts w:cstheme="minorHAnsi"/>
              </w:rPr>
            </w:pPr>
            <w:r w:rsidRPr="005A1FA5">
              <w:rPr>
                <w:rFonts w:cstheme="minorHAnsi"/>
              </w:rPr>
              <w:t>$300.00</w:t>
            </w:r>
          </w:p>
        </w:tc>
      </w:tr>
      <w:tr w:rsidR="005D5B09" w:rsidRPr="005A1FA5" w14:paraId="5E8CE303" w14:textId="77777777" w:rsidTr="002877C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335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345FA23C" w14:textId="77777777" w:rsidR="005D5B09" w:rsidRPr="005A1FA5" w:rsidRDefault="005D5B09" w:rsidP="005D5B09">
            <w:pPr>
              <w:rPr>
                <w:rFonts w:cstheme="minorHAnsi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53DFA98B" w14:textId="77777777" w:rsidR="005D5B09" w:rsidRPr="005A1FA5" w:rsidRDefault="005D5B09" w:rsidP="005D5B09">
            <w:pPr>
              <w:rPr>
                <w:rFonts w:cstheme="minorHAnsi"/>
              </w:rPr>
            </w:pPr>
          </w:p>
        </w:tc>
        <w:tc>
          <w:tcPr>
            <w:tcW w:w="4415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</w:tcPr>
          <w:p w14:paraId="467819DB" w14:textId="77777777" w:rsidR="005D5B09" w:rsidRPr="005A1FA5" w:rsidRDefault="005D5B09" w:rsidP="00EA33A1">
            <w:pPr>
              <w:spacing w:before="50" w:after="50"/>
              <w:rPr>
                <w:rFonts w:cstheme="minorHAnsi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0884B0AB" w14:textId="77777777" w:rsidR="005D5B09" w:rsidRPr="005A1FA5" w:rsidRDefault="005D5B09" w:rsidP="00EA33A1">
            <w:pPr>
              <w:spacing w:before="50" w:after="50"/>
              <w:rPr>
                <w:rFonts w:cstheme="minorHAnsi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657A35E2" w14:textId="15A1EE6C" w:rsidR="005D5B09" w:rsidRPr="005A1FA5" w:rsidRDefault="005D5B09" w:rsidP="00EA33A1">
            <w:pPr>
              <w:spacing w:before="50" w:after="50"/>
              <w:rPr>
                <w:rFonts w:cstheme="minorHAnsi"/>
              </w:rPr>
            </w:pPr>
            <w:r w:rsidRPr="005A1FA5">
              <w:rPr>
                <w:rFonts w:cstheme="minorHAnsi"/>
              </w:rPr>
              <w:t>10 in.</w:t>
            </w:r>
          </w:p>
        </w:tc>
        <w:tc>
          <w:tcPr>
            <w:tcW w:w="1646" w:type="dxa"/>
            <w:tcBorders>
              <w:top w:val="nil"/>
              <w:left w:val="nil"/>
              <w:bottom w:val="nil"/>
              <w:right w:val="nil"/>
            </w:tcBorders>
          </w:tcPr>
          <w:p w14:paraId="1C720DEC" w14:textId="20C2B51D" w:rsidR="005D5B09" w:rsidRPr="005A1FA5" w:rsidRDefault="005D5B09" w:rsidP="00EA33A1">
            <w:pPr>
              <w:spacing w:before="50" w:after="50"/>
              <w:jc w:val="right"/>
              <w:rPr>
                <w:rFonts w:cstheme="minorHAnsi"/>
              </w:rPr>
            </w:pPr>
            <w:r w:rsidRPr="005A1FA5">
              <w:rPr>
                <w:rFonts w:cstheme="minorHAnsi"/>
              </w:rPr>
              <w:t>$330.00</w:t>
            </w:r>
          </w:p>
        </w:tc>
      </w:tr>
      <w:tr w:rsidR="005D5B09" w:rsidRPr="005A1FA5" w14:paraId="5C2AE341" w14:textId="77777777" w:rsidTr="002877C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335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5DEDC07B" w14:textId="77777777" w:rsidR="005D5B09" w:rsidRPr="005A1FA5" w:rsidRDefault="005D5B09" w:rsidP="005D5B09">
            <w:pPr>
              <w:rPr>
                <w:rFonts w:cstheme="minorHAnsi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04FE1916" w14:textId="77777777" w:rsidR="005D5B09" w:rsidRPr="005A1FA5" w:rsidRDefault="005D5B09" w:rsidP="005D5B09">
            <w:pPr>
              <w:rPr>
                <w:rFonts w:cstheme="minorHAnsi"/>
              </w:rPr>
            </w:pPr>
          </w:p>
        </w:tc>
        <w:tc>
          <w:tcPr>
            <w:tcW w:w="4415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</w:tcPr>
          <w:p w14:paraId="231511C6" w14:textId="77777777" w:rsidR="005D5B09" w:rsidRPr="005A1FA5" w:rsidRDefault="005D5B09" w:rsidP="00EA33A1">
            <w:pPr>
              <w:spacing w:before="50" w:after="50"/>
              <w:rPr>
                <w:rFonts w:cstheme="minorHAnsi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7A5795EB" w14:textId="77777777" w:rsidR="005D5B09" w:rsidRPr="005A1FA5" w:rsidRDefault="005D5B09" w:rsidP="00EA33A1">
            <w:pPr>
              <w:spacing w:before="50" w:after="50"/>
              <w:rPr>
                <w:rFonts w:cstheme="minorHAnsi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0D1F5308" w14:textId="00445DA9" w:rsidR="005D5B09" w:rsidRPr="005A1FA5" w:rsidRDefault="005D5B09" w:rsidP="00EA33A1">
            <w:pPr>
              <w:spacing w:before="50" w:after="50"/>
              <w:rPr>
                <w:rFonts w:cstheme="minorHAnsi"/>
              </w:rPr>
            </w:pPr>
            <w:r w:rsidRPr="005A1FA5">
              <w:rPr>
                <w:rFonts w:cstheme="minorHAnsi"/>
              </w:rPr>
              <w:t>12 in.</w:t>
            </w:r>
          </w:p>
        </w:tc>
        <w:tc>
          <w:tcPr>
            <w:tcW w:w="1646" w:type="dxa"/>
            <w:tcBorders>
              <w:top w:val="nil"/>
              <w:left w:val="nil"/>
              <w:bottom w:val="nil"/>
              <w:right w:val="nil"/>
            </w:tcBorders>
          </w:tcPr>
          <w:p w14:paraId="05C11AB9" w14:textId="6CE177ED" w:rsidR="005D5B09" w:rsidRPr="005A1FA5" w:rsidRDefault="005D5B09" w:rsidP="00EA33A1">
            <w:pPr>
              <w:spacing w:before="50" w:after="50"/>
              <w:jc w:val="right"/>
              <w:rPr>
                <w:rFonts w:cstheme="minorHAnsi"/>
              </w:rPr>
            </w:pPr>
            <w:r w:rsidRPr="005A1FA5">
              <w:rPr>
                <w:rFonts w:cstheme="minorHAnsi"/>
              </w:rPr>
              <w:t>$360.00</w:t>
            </w:r>
          </w:p>
        </w:tc>
      </w:tr>
      <w:tr w:rsidR="00EA33A1" w:rsidRPr="005A1FA5" w14:paraId="72AA55CE" w14:textId="77777777" w:rsidTr="002877C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0466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p w14:paraId="0066612B" w14:textId="77777777" w:rsidR="00EA33A1" w:rsidRPr="005A1FA5" w:rsidRDefault="00EA33A1" w:rsidP="005D5B09">
            <w:pPr>
              <w:rPr>
                <w:rFonts w:cstheme="minorHAnsi"/>
                <w:sz w:val="18"/>
                <w:szCs w:val="18"/>
              </w:rPr>
            </w:pPr>
          </w:p>
        </w:tc>
      </w:tr>
      <w:tr w:rsidR="00EA33A1" w:rsidRPr="005A1FA5" w14:paraId="5B5891A3" w14:textId="77777777" w:rsidTr="002877C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335" w:type="dxa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4BBEF252" w14:textId="1676FA63" w:rsidR="00EA33A1" w:rsidRPr="005A1FA5" w:rsidRDefault="00EA33A1" w:rsidP="002B2389">
            <w:pPr>
              <w:rPr>
                <w:rFonts w:cstheme="minorHAnsi"/>
              </w:rPr>
            </w:pPr>
            <w:r w:rsidRPr="005A1FA5">
              <w:rPr>
                <w:rFonts w:cstheme="minorHAnsi"/>
                <w:noProof/>
              </w:rPr>
              <w:drawing>
                <wp:inline distT="0" distB="0" distL="0" distR="0" wp14:anchorId="6D705585" wp14:editId="098DB9F1">
                  <wp:extent cx="1321210" cy="931211"/>
                  <wp:effectExtent l="0" t="0" r="0" b="2540"/>
                  <wp:docPr id="14" name="Picture 3" descr="https://www.redribbonbakeshop.com.ph/wp-content/uploads/2019/06/rockyroad1.png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F927CDDE-72AA-420E-9E6B-DE3A8015A595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3" descr="https://www.redribbonbakeshop.com.ph/wp-content/uploads/2019/06/rockyroad1.png">
                            <a:extLst>
                              <a:ext uri="{FF2B5EF4-FFF2-40B4-BE49-F238E27FC236}">
                                <a16:creationId xmlns:a16="http://schemas.microsoft.com/office/drawing/2014/main" id="{F927CDDE-72AA-420E-9E6B-DE3A8015A595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21210" cy="931211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7763224E" w14:textId="77777777" w:rsidR="00EA33A1" w:rsidRPr="005A1FA5" w:rsidRDefault="00EA33A1" w:rsidP="002B2389">
            <w:pPr>
              <w:rPr>
                <w:rFonts w:cstheme="minorHAnsi"/>
              </w:rPr>
            </w:pPr>
          </w:p>
        </w:tc>
        <w:tc>
          <w:tcPr>
            <w:tcW w:w="441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1280778" w14:textId="2A498E66" w:rsidR="00EA33A1" w:rsidRPr="005A1FA5" w:rsidRDefault="00EA33A1" w:rsidP="003C2B28">
            <w:pPr>
              <w:spacing w:before="20" w:after="20"/>
              <w:rPr>
                <w:rFonts w:cstheme="minorHAnsi"/>
                <w:b/>
              </w:rPr>
            </w:pPr>
            <w:r w:rsidRPr="005A1FA5">
              <w:rPr>
                <w:rFonts w:cstheme="minorHAnsi"/>
                <w:b/>
              </w:rPr>
              <w:t>Rocky Road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67B34741" w14:textId="77777777" w:rsidR="00EA33A1" w:rsidRPr="005A1FA5" w:rsidRDefault="00EA33A1" w:rsidP="002B2389">
            <w:pPr>
              <w:spacing w:before="50" w:after="50"/>
              <w:rPr>
                <w:rFonts w:cstheme="minorHAnsi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63C17F73" w14:textId="77777777" w:rsidR="00EA33A1" w:rsidRPr="005A1FA5" w:rsidRDefault="00EA33A1" w:rsidP="002B2389">
            <w:pPr>
              <w:spacing w:before="50" w:after="50"/>
              <w:rPr>
                <w:rFonts w:cstheme="minorHAnsi"/>
              </w:rPr>
            </w:pPr>
          </w:p>
        </w:tc>
        <w:tc>
          <w:tcPr>
            <w:tcW w:w="1646" w:type="dxa"/>
            <w:tcBorders>
              <w:top w:val="nil"/>
              <w:left w:val="nil"/>
              <w:bottom w:val="nil"/>
              <w:right w:val="nil"/>
            </w:tcBorders>
          </w:tcPr>
          <w:p w14:paraId="11433BC4" w14:textId="77777777" w:rsidR="00EA33A1" w:rsidRPr="005A1FA5" w:rsidRDefault="00EA33A1" w:rsidP="00EA33A1">
            <w:pPr>
              <w:spacing w:before="50" w:after="50"/>
              <w:jc w:val="right"/>
              <w:rPr>
                <w:rFonts w:cstheme="minorHAnsi"/>
              </w:rPr>
            </w:pPr>
          </w:p>
        </w:tc>
      </w:tr>
      <w:tr w:rsidR="00EA33A1" w:rsidRPr="005A1FA5" w14:paraId="5E841209" w14:textId="77777777" w:rsidTr="002877C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335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6FD80655" w14:textId="77777777" w:rsidR="00EA33A1" w:rsidRPr="005A1FA5" w:rsidRDefault="00EA33A1" w:rsidP="002B2389">
            <w:pPr>
              <w:rPr>
                <w:rFonts w:cstheme="minorHAnsi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4D77EF34" w14:textId="77777777" w:rsidR="00EA33A1" w:rsidRPr="005A1FA5" w:rsidRDefault="00EA33A1" w:rsidP="002B2389">
            <w:pPr>
              <w:rPr>
                <w:rFonts w:cstheme="minorHAnsi"/>
              </w:rPr>
            </w:pPr>
          </w:p>
        </w:tc>
        <w:tc>
          <w:tcPr>
            <w:tcW w:w="4415" w:type="dxa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0D206F57" w14:textId="3B0BAFAD" w:rsidR="00EA33A1" w:rsidRPr="005A1FA5" w:rsidRDefault="00EA33A1" w:rsidP="00EA33A1">
            <w:pPr>
              <w:rPr>
                <w:rFonts w:cstheme="minorHAnsi"/>
                <w:sz w:val="18"/>
                <w:szCs w:val="18"/>
              </w:rPr>
            </w:pPr>
            <w:r w:rsidRPr="005A1FA5">
              <w:rPr>
                <w:rFonts w:cstheme="minorHAnsi"/>
                <w:sz w:val="18"/>
                <w:szCs w:val="18"/>
              </w:rPr>
              <w:t>A chocolate chiffon cake, filled with creamy chocolate icing, and infused with the perfect balance of crunchy cashew nuts and soft vanilla mallows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305C2117" w14:textId="77777777" w:rsidR="00EA33A1" w:rsidRPr="005A1FA5" w:rsidRDefault="00EA33A1" w:rsidP="002B2389">
            <w:pPr>
              <w:spacing w:before="50" w:after="50"/>
              <w:rPr>
                <w:rFonts w:cstheme="minorHAnsi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596E49F1" w14:textId="77777777" w:rsidR="00EA33A1" w:rsidRPr="005A1FA5" w:rsidRDefault="00EA33A1" w:rsidP="002B2389">
            <w:pPr>
              <w:spacing w:before="50" w:after="50"/>
              <w:rPr>
                <w:rFonts w:cstheme="minorHAnsi"/>
              </w:rPr>
            </w:pPr>
            <w:r w:rsidRPr="005A1FA5">
              <w:rPr>
                <w:rFonts w:cstheme="minorHAnsi"/>
              </w:rPr>
              <w:t>8 in.</w:t>
            </w:r>
          </w:p>
        </w:tc>
        <w:tc>
          <w:tcPr>
            <w:tcW w:w="1646" w:type="dxa"/>
            <w:tcBorders>
              <w:top w:val="nil"/>
              <w:left w:val="nil"/>
              <w:bottom w:val="nil"/>
              <w:right w:val="nil"/>
            </w:tcBorders>
          </w:tcPr>
          <w:p w14:paraId="7717938A" w14:textId="77777777" w:rsidR="00EA33A1" w:rsidRPr="005A1FA5" w:rsidRDefault="00EA33A1" w:rsidP="00EA33A1">
            <w:pPr>
              <w:spacing w:before="50" w:after="50"/>
              <w:jc w:val="right"/>
              <w:rPr>
                <w:rFonts w:cstheme="minorHAnsi"/>
              </w:rPr>
            </w:pPr>
            <w:r w:rsidRPr="005A1FA5">
              <w:rPr>
                <w:rFonts w:cstheme="minorHAnsi"/>
              </w:rPr>
              <w:t>$300.00</w:t>
            </w:r>
          </w:p>
        </w:tc>
      </w:tr>
      <w:tr w:rsidR="00EA33A1" w:rsidRPr="005A1FA5" w14:paraId="62BE7EFF" w14:textId="77777777" w:rsidTr="002877C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335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0BB4DBAF" w14:textId="77777777" w:rsidR="00EA33A1" w:rsidRPr="005A1FA5" w:rsidRDefault="00EA33A1" w:rsidP="002B2389">
            <w:pPr>
              <w:rPr>
                <w:rFonts w:cstheme="minorHAnsi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345C7814" w14:textId="77777777" w:rsidR="00EA33A1" w:rsidRPr="005A1FA5" w:rsidRDefault="00EA33A1" w:rsidP="002B2389">
            <w:pPr>
              <w:rPr>
                <w:rFonts w:cstheme="minorHAnsi"/>
              </w:rPr>
            </w:pPr>
          </w:p>
        </w:tc>
        <w:tc>
          <w:tcPr>
            <w:tcW w:w="4415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</w:tcPr>
          <w:p w14:paraId="5A77773F" w14:textId="77777777" w:rsidR="00EA33A1" w:rsidRPr="005A1FA5" w:rsidRDefault="00EA33A1" w:rsidP="002B2389">
            <w:pPr>
              <w:spacing w:before="50" w:after="50"/>
              <w:rPr>
                <w:rFonts w:cstheme="minorHAnsi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34269FE0" w14:textId="77777777" w:rsidR="00EA33A1" w:rsidRPr="005A1FA5" w:rsidRDefault="00EA33A1" w:rsidP="002B2389">
            <w:pPr>
              <w:spacing w:before="50" w:after="50"/>
              <w:rPr>
                <w:rFonts w:cstheme="minorHAnsi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48D0351B" w14:textId="77777777" w:rsidR="00EA33A1" w:rsidRPr="005A1FA5" w:rsidRDefault="00EA33A1" w:rsidP="002B2389">
            <w:pPr>
              <w:spacing w:before="50" w:after="50"/>
              <w:rPr>
                <w:rFonts w:cstheme="minorHAnsi"/>
              </w:rPr>
            </w:pPr>
            <w:r w:rsidRPr="005A1FA5">
              <w:rPr>
                <w:rFonts w:cstheme="minorHAnsi"/>
              </w:rPr>
              <w:t>10 in.</w:t>
            </w:r>
          </w:p>
        </w:tc>
        <w:tc>
          <w:tcPr>
            <w:tcW w:w="1646" w:type="dxa"/>
            <w:tcBorders>
              <w:top w:val="nil"/>
              <w:left w:val="nil"/>
              <w:bottom w:val="nil"/>
              <w:right w:val="nil"/>
            </w:tcBorders>
          </w:tcPr>
          <w:p w14:paraId="769239C0" w14:textId="77777777" w:rsidR="00EA33A1" w:rsidRPr="005A1FA5" w:rsidRDefault="00EA33A1" w:rsidP="00EA33A1">
            <w:pPr>
              <w:spacing w:before="50" w:after="50"/>
              <w:jc w:val="right"/>
              <w:rPr>
                <w:rFonts w:cstheme="minorHAnsi"/>
              </w:rPr>
            </w:pPr>
            <w:r w:rsidRPr="005A1FA5">
              <w:rPr>
                <w:rFonts w:cstheme="minorHAnsi"/>
              </w:rPr>
              <w:t>$330.00</w:t>
            </w:r>
          </w:p>
        </w:tc>
      </w:tr>
      <w:tr w:rsidR="00EA33A1" w:rsidRPr="005A1FA5" w14:paraId="7671B448" w14:textId="77777777" w:rsidTr="002877C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335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411AED67" w14:textId="77777777" w:rsidR="00EA33A1" w:rsidRPr="005A1FA5" w:rsidRDefault="00EA33A1" w:rsidP="002B2389">
            <w:pPr>
              <w:rPr>
                <w:rFonts w:cstheme="minorHAnsi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4112706B" w14:textId="77777777" w:rsidR="00EA33A1" w:rsidRPr="005A1FA5" w:rsidRDefault="00EA33A1" w:rsidP="002B2389">
            <w:pPr>
              <w:rPr>
                <w:rFonts w:cstheme="minorHAnsi"/>
              </w:rPr>
            </w:pPr>
          </w:p>
        </w:tc>
        <w:tc>
          <w:tcPr>
            <w:tcW w:w="4415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</w:tcPr>
          <w:p w14:paraId="7B6F9734" w14:textId="77777777" w:rsidR="00EA33A1" w:rsidRPr="005A1FA5" w:rsidRDefault="00EA33A1" w:rsidP="002B2389">
            <w:pPr>
              <w:spacing w:before="50" w:after="50"/>
              <w:rPr>
                <w:rFonts w:cstheme="minorHAnsi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03089A09" w14:textId="77777777" w:rsidR="00EA33A1" w:rsidRPr="005A1FA5" w:rsidRDefault="00EA33A1" w:rsidP="002B2389">
            <w:pPr>
              <w:spacing w:before="50" w:after="50"/>
              <w:rPr>
                <w:rFonts w:cstheme="minorHAnsi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7C09ED5C" w14:textId="77777777" w:rsidR="00EA33A1" w:rsidRPr="005A1FA5" w:rsidRDefault="00EA33A1" w:rsidP="002B2389">
            <w:pPr>
              <w:spacing w:before="50" w:after="50"/>
              <w:rPr>
                <w:rFonts w:cstheme="minorHAnsi"/>
              </w:rPr>
            </w:pPr>
            <w:r w:rsidRPr="005A1FA5">
              <w:rPr>
                <w:rFonts w:cstheme="minorHAnsi"/>
              </w:rPr>
              <w:t>12 in.</w:t>
            </w:r>
          </w:p>
        </w:tc>
        <w:tc>
          <w:tcPr>
            <w:tcW w:w="1646" w:type="dxa"/>
            <w:tcBorders>
              <w:top w:val="nil"/>
              <w:left w:val="nil"/>
              <w:bottom w:val="nil"/>
              <w:right w:val="nil"/>
            </w:tcBorders>
          </w:tcPr>
          <w:p w14:paraId="23E3D511" w14:textId="77777777" w:rsidR="00EA33A1" w:rsidRPr="005A1FA5" w:rsidRDefault="00EA33A1" w:rsidP="00EA33A1">
            <w:pPr>
              <w:spacing w:before="50" w:after="50"/>
              <w:jc w:val="right"/>
              <w:rPr>
                <w:rFonts w:cstheme="minorHAnsi"/>
              </w:rPr>
            </w:pPr>
            <w:r w:rsidRPr="005A1FA5">
              <w:rPr>
                <w:rFonts w:cstheme="minorHAnsi"/>
              </w:rPr>
              <w:t>$360.00</w:t>
            </w:r>
          </w:p>
        </w:tc>
      </w:tr>
      <w:tr w:rsidR="00EA33A1" w:rsidRPr="005A1FA5" w14:paraId="34505A5A" w14:textId="77777777" w:rsidTr="002877C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0466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p w14:paraId="031E1676" w14:textId="77777777" w:rsidR="00EA33A1" w:rsidRPr="005A1FA5" w:rsidRDefault="00EA33A1" w:rsidP="002B2389">
            <w:pPr>
              <w:rPr>
                <w:rFonts w:cstheme="minorHAnsi"/>
                <w:sz w:val="18"/>
                <w:szCs w:val="18"/>
              </w:rPr>
            </w:pPr>
          </w:p>
        </w:tc>
      </w:tr>
      <w:tr w:rsidR="00EA33A1" w:rsidRPr="005A1FA5" w14:paraId="3F761901" w14:textId="77777777" w:rsidTr="002877C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335" w:type="dxa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2B254565" w14:textId="4C05AC59" w:rsidR="00EA33A1" w:rsidRPr="005A1FA5" w:rsidRDefault="00EA33A1" w:rsidP="002B2389">
            <w:pPr>
              <w:rPr>
                <w:rFonts w:cstheme="minorHAnsi"/>
              </w:rPr>
            </w:pPr>
            <w:r w:rsidRPr="005A1FA5">
              <w:rPr>
                <w:rFonts w:cstheme="minorHAnsi"/>
                <w:noProof/>
              </w:rPr>
              <w:drawing>
                <wp:inline distT="0" distB="0" distL="0" distR="0" wp14:anchorId="10B1C08E" wp14:editId="0E34C27C">
                  <wp:extent cx="1345955" cy="944843"/>
                  <wp:effectExtent l="0" t="0" r="0" b="8255"/>
                  <wp:docPr id="5" name="Picture 4" descr="https://www.redribbonbakeshop.com.ph/wp-content/uploads/2019/03/ube-bloom.png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B8DE6824-719A-44F1-8ADD-99D58037627E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4" descr="https://www.redribbonbakeshop.com.ph/wp-content/uploads/2019/03/ube-bloom.png">
                            <a:extLst>
                              <a:ext uri="{FF2B5EF4-FFF2-40B4-BE49-F238E27FC236}">
                                <a16:creationId xmlns:a16="http://schemas.microsoft.com/office/drawing/2014/main" id="{B8DE6824-719A-44F1-8ADD-99D58037627E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5955" cy="944843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4FE40D74" w14:textId="77777777" w:rsidR="00EA33A1" w:rsidRPr="005A1FA5" w:rsidRDefault="00EA33A1" w:rsidP="002B2389">
            <w:pPr>
              <w:rPr>
                <w:rFonts w:cstheme="minorHAnsi"/>
              </w:rPr>
            </w:pPr>
          </w:p>
        </w:tc>
        <w:tc>
          <w:tcPr>
            <w:tcW w:w="441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AE50C34" w14:textId="19EC4ED8" w:rsidR="00EA33A1" w:rsidRPr="005A1FA5" w:rsidRDefault="002877C2" w:rsidP="003C2B28">
            <w:pPr>
              <w:spacing w:before="20" w:after="20"/>
              <w:rPr>
                <w:rFonts w:cstheme="minorHAnsi"/>
                <w:b/>
              </w:rPr>
            </w:pPr>
            <w:r w:rsidRPr="005A1FA5">
              <w:rPr>
                <w:rFonts w:cstheme="minorHAnsi"/>
                <w:b/>
              </w:rPr>
              <w:t>Ube Bloom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40122AC4" w14:textId="77777777" w:rsidR="00EA33A1" w:rsidRPr="005A1FA5" w:rsidRDefault="00EA33A1" w:rsidP="002B2389">
            <w:pPr>
              <w:spacing w:before="50" w:after="50"/>
              <w:rPr>
                <w:rFonts w:cstheme="minorHAnsi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13FF6F0E" w14:textId="77777777" w:rsidR="00EA33A1" w:rsidRPr="005A1FA5" w:rsidRDefault="00EA33A1" w:rsidP="002B2389">
            <w:pPr>
              <w:spacing w:before="50" w:after="50"/>
              <w:rPr>
                <w:rFonts w:cstheme="minorHAnsi"/>
              </w:rPr>
            </w:pPr>
          </w:p>
        </w:tc>
        <w:tc>
          <w:tcPr>
            <w:tcW w:w="1646" w:type="dxa"/>
            <w:tcBorders>
              <w:top w:val="nil"/>
              <w:left w:val="nil"/>
              <w:bottom w:val="nil"/>
              <w:right w:val="nil"/>
            </w:tcBorders>
          </w:tcPr>
          <w:p w14:paraId="49543B5C" w14:textId="77777777" w:rsidR="00EA33A1" w:rsidRPr="005A1FA5" w:rsidRDefault="00EA33A1" w:rsidP="00EA33A1">
            <w:pPr>
              <w:spacing w:before="50" w:after="50"/>
              <w:jc w:val="right"/>
              <w:rPr>
                <w:rFonts w:cstheme="minorHAnsi"/>
              </w:rPr>
            </w:pPr>
          </w:p>
        </w:tc>
      </w:tr>
      <w:tr w:rsidR="00EA33A1" w:rsidRPr="005A1FA5" w14:paraId="3E4524FB" w14:textId="77777777" w:rsidTr="002877C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335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30AA1A60" w14:textId="77777777" w:rsidR="00EA33A1" w:rsidRPr="005A1FA5" w:rsidRDefault="00EA33A1" w:rsidP="002B2389">
            <w:pPr>
              <w:rPr>
                <w:rFonts w:cstheme="minorHAnsi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08C294A5" w14:textId="77777777" w:rsidR="00EA33A1" w:rsidRPr="005A1FA5" w:rsidRDefault="00EA33A1" w:rsidP="002B2389">
            <w:pPr>
              <w:rPr>
                <w:rFonts w:cstheme="minorHAnsi"/>
              </w:rPr>
            </w:pPr>
          </w:p>
        </w:tc>
        <w:tc>
          <w:tcPr>
            <w:tcW w:w="4415" w:type="dxa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2BCD2129" w14:textId="1B898BAD" w:rsidR="00EA33A1" w:rsidRPr="005A1FA5" w:rsidRDefault="002877C2" w:rsidP="00EA33A1">
            <w:pPr>
              <w:rPr>
                <w:rFonts w:cstheme="minorHAnsi"/>
                <w:sz w:val="18"/>
                <w:szCs w:val="18"/>
              </w:rPr>
            </w:pPr>
            <w:r w:rsidRPr="005A1FA5">
              <w:rPr>
                <w:rFonts w:cstheme="minorHAnsi"/>
                <w:sz w:val="18"/>
                <w:szCs w:val="18"/>
              </w:rPr>
              <w:t>Soft ube chiffon cake made with real ube halaya filling. Coated with white frosting and with ube crumble on the side. Topped off with a flower accessory and embellished with ube glaze.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777DE39B" w14:textId="77777777" w:rsidR="00EA33A1" w:rsidRPr="005A1FA5" w:rsidRDefault="00EA33A1" w:rsidP="002B2389">
            <w:pPr>
              <w:spacing w:before="50" w:after="50"/>
              <w:rPr>
                <w:rFonts w:cstheme="minorHAnsi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3391969D" w14:textId="77777777" w:rsidR="00EA33A1" w:rsidRPr="005A1FA5" w:rsidRDefault="00EA33A1" w:rsidP="002B2389">
            <w:pPr>
              <w:spacing w:before="50" w:after="50"/>
              <w:rPr>
                <w:rFonts w:cstheme="minorHAnsi"/>
              </w:rPr>
            </w:pPr>
            <w:r w:rsidRPr="005A1FA5">
              <w:rPr>
                <w:rFonts w:cstheme="minorHAnsi"/>
              </w:rPr>
              <w:t>8 in.</w:t>
            </w:r>
          </w:p>
        </w:tc>
        <w:tc>
          <w:tcPr>
            <w:tcW w:w="1646" w:type="dxa"/>
            <w:tcBorders>
              <w:top w:val="nil"/>
              <w:left w:val="nil"/>
              <w:bottom w:val="nil"/>
              <w:right w:val="nil"/>
            </w:tcBorders>
          </w:tcPr>
          <w:p w14:paraId="734BCEB0" w14:textId="77777777" w:rsidR="00EA33A1" w:rsidRPr="005A1FA5" w:rsidRDefault="00EA33A1" w:rsidP="00EA33A1">
            <w:pPr>
              <w:spacing w:before="50" w:after="50"/>
              <w:jc w:val="right"/>
              <w:rPr>
                <w:rFonts w:cstheme="minorHAnsi"/>
              </w:rPr>
            </w:pPr>
            <w:r w:rsidRPr="005A1FA5">
              <w:rPr>
                <w:rFonts w:cstheme="minorHAnsi"/>
              </w:rPr>
              <w:t>$300.00</w:t>
            </w:r>
          </w:p>
        </w:tc>
      </w:tr>
      <w:tr w:rsidR="00EA33A1" w:rsidRPr="005A1FA5" w14:paraId="05B83A05" w14:textId="77777777" w:rsidTr="002877C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335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7DA89283" w14:textId="77777777" w:rsidR="00EA33A1" w:rsidRPr="005A1FA5" w:rsidRDefault="00EA33A1" w:rsidP="002B2389">
            <w:pPr>
              <w:rPr>
                <w:rFonts w:cstheme="minorHAnsi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4709A9EB" w14:textId="77777777" w:rsidR="00EA33A1" w:rsidRPr="005A1FA5" w:rsidRDefault="00EA33A1" w:rsidP="002B2389">
            <w:pPr>
              <w:rPr>
                <w:rFonts w:cstheme="minorHAnsi"/>
              </w:rPr>
            </w:pPr>
          </w:p>
        </w:tc>
        <w:tc>
          <w:tcPr>
            <w:tcW w:w="4415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</w:tcPr>
          <w:p w14:paraId="58C87FCD" w14:textId="77777777" w:rsidR="00EA33A1" w:rsidRPr="005A1FA5" w:rsidRDefault="00EA33A1" w:rsidP="002B2389">
            <w:pPr>
              <w:spacing w:before="50" w:after="50"/>
              <w:rPr>
                <w:rFonts w:cstheme="minorHAnsi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1EDBB6BD" w14:textId="77777777" w:rsidR="00EA33A1" w:rsidRPr="005A1FA5" w:rsidRDefault="00EA33A1" w:rsidP="002B2389">
            <w:pPr>
              <w:spacing w:before="50" w:after="50"/>
              <w:rPr>
                <w:rFonts w:cstheme="minorHAnsi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6DFE2D46" w14:textId="77777777" w:rsidR="00EA33A1" w:rsidRPr="005A1FA5" w:rsidRDefault="00EA33A1" w:rsidP="002B2389">
            <w:pPr>
              <w:spacing w:before="50" w:after="50"/>
              <w:rPr>
                <w:rFonts w:cstheme="minorHAnsi"/>
              </w:rPr>
            </w:pPr>
            <w:r w:rsidRPr="005A1FA5">
              <w:rPr>
                <w:rFonts w:cstheme="minorHAnsi"/>
              </w:rPr>
              <w:t>10 in.</w:t>
            </w:r>
          </w:p>
        </w:tc>
        <w:tc>
          <w:tcPr>
            <w:tcW w:w="1646" w:type="dxa"/>
            <w:tcBorders>
              <w:top w:val="nil"/>
              <w:left w:val="nil"/>
              <w:bottom w:val="nil"/>
              <w:right w:val="nil"/>
            </w:tcBorders>
          </w:tcPr>
          <w:p w14:paraId="4B1BD49C" w14:textId="77777777" w:rsidR="00EA33A1" w:rsidRPr="005A1FA5" w:rsidRDefault="00EA33A1" w:rsidP="00EA33A1">
            <w:pPr>
              <w:spacing w:before="50" w:after="50"/>
              <w:jc w:val="right"/>
              <w:rPr>
                <w:rFonts w:cstheme="minorHAnsi"/>
              </w:rPr>
            </w:pPr>
            <w:r w:rsidRPr="005A1FA5">
              <w:rPr>
                <w:rFonts w:cstheme="minorHAnsi"/>
              </w:rPr>
              <w:t>$330.00</w:t>
            </w:r>
          </w:p>
        </w:tc>
      </w:tr>
      <w:tr w:rsidR="00EA33A1" w:rsidRPr="005A1FA5" w14:paraId="522B33C4" w14:textId="77777777" w:rsidTr="002877C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335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07968106" w14:textId="77777777" w:rsidR="00EA33A1" w:rsidRPr="005A1FA5" w:rsidRDefault="00EA33A1" w:rsidP="002B2389">
            <w:pPr>
              <w:rPr>
                <w:rFonts w:cstheme="minorHAnsi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33E0874A" w14:textId="77777777" w:rsidR="00EA33A1" w:rsidRPr="005A1FA5" w:rsidRDefault="00EA33A1" w:rsidP="002B2389">
            <w:pPr>
              <w:rPr>
                <w:rFonts w:cstheme="minorHAnsi"/>
              </w:rPr>
            </w:pPr>
          </w:p>
        </w:tc>
        <w:tc>
          <w:tcPr>
            <w:tcW w:w="4415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</w:tcPr>
          <w:p w14:paraId="47B2FFFE" w14:textId="77777777" w:rsidR="00EA33A1" w:rsidRPr="005A1FA5" w:rsidRDefault="00EA33A1" w:rsidP="002B2389">
            <w:pPr>
              <w:spacing w:before="50" w:after="50"/>
              <w:rPr>
                <w:rFonts w:cstheme="minorHAnsi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39139282" w14:textId="77777777" w:rsidR="00EA33A1" w:rsidRPr="005A1FA5" w:rsidRDefault="00EA33A1" w:rsidP="002B2389">
            <w:pPr>
              <w:spacing w:before="50" w:after="50"/>
              <w:rPr>
                <w:rFonts w:cstheme="minorHAnsi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3EE859E5" w14:textId="77777777" w:rsidR="00EA33A1" w:rsidRPr="005A1FA5" w:rsidRDefault="00EA33A1" w:rsidP="002B2389">
            <w:pPr>
              <w:spacing w:before="50" w:after="50"/>
              <w:rPr>
                <w:rFonts w:cstheme="minorHAnsi"/>
              </w:rPr>
            </w:pPr>
            <w:r w:rsidRPr="005A1FA5">
              <w:rPr>
                <w:rFonts w:cstheme="minorHAnsi"/>
              </w:rPr>
              <w:t>12 in.</w:t>
            </w:r>
          </w:p>
        </w:tc>
        <w:tc>
          <w:tcPr>
            <w:tcW w:w="1646" w:type="dxa"/>
            <w:tcBorders>
              <w:top w:val="nil"/>
              <w:left w:val="nil"/>
              <w:bottom w:val="nil"/>
              <w:right w:val="nil"/>
            </w:tcBorders>
          </w:tcPr>
          <w:p w14:paraId="72CD89C5" w14:textId="77777777" w:rsidR="00EA33A1" w:rsidRPr="005A1FA5" w:rsidRDefault="00EA33A1" w:rsidP="00EA33A1">
            <w:pPr>
              <w:spacing w:before="50" w:after="50"/>
              <w:jc w:val="right"/>
              <w:rPr>
                <w:rFonts w:cstheme="minorHAnsi"/>
              </w:rPr>
            </w:pPr>
            <w:r w:rsidRPr="005A1FA5">
              <w:rPr>
                <w:rFonts w:cstheme="minorHAnsi"/>
              </w:rPr>
              <w:t>$360.00</w:t>
            </w:r>
          </w:p>
        </w:tc>
      </w:tr>
      <w:tr w:rsidR="00EA33A1" w:rsidRPr="005A1FA5" w14:paraId="338FB61E" w14:textId="77777777" w:rsidTr="002877C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0466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p w14:paraId="5E6DC0F1" w14:textId="77777777" w:rsidR="00EA33A1" w:rsidRPr="005A1FA5" w:rsidRDefault="00EA33A1" w:rsidP="002B2389">
            <w:pPr>
              <w:rPr>
                <w:rFonts w:cstheme="minorHAnsi"/>
                <w:sz w:val="18"/>
                <w:szCs w:val="18"/>
              </w:rPr>
            </w:pPr>
          </w:p>
        </w:tc>
      </w:tr>
      <w:tr w:rsidR="00EA33A1" w:rsidRPr="005A1FA5" w14:paraId="7EE1AC6B" w14:textId="77777777" w:rsidTr="002877C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335" w:type="dxa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3E9C9D1B" w14:textId="22B7527F" w:rsidR="00EA33A1" w:rsidRPr="005A1FA5" w:rsidRDefault="00EA33A1" w:rsidP="002B2389">
            <w:pPr>
              <w:rPr>
                <w:rFonts w:cstheme="minorHAnsi"/>
              </w:rPr>
            </w:pPr>
            <w:r w:rsidRPr="005A1FA5">
              <w:rPr>
                <w:rFonts w:cstheme="minorHAnsi"/>
                <w:noProof/>
              </w:rPr>
              <w:drawing>
                <wp:inline distT="0" distB="0" distL="0" distR="0" wp14:anchorId="6DE48BE7" wp14:editId="73D81ED7">
                  <wp:extent cx="1338273" cy="934888"/>
                  <wp:effectExtent l="0" t="0" r="0" b="0"/>
                  <wp:docPr id="6" name="Picture 5" descr="https://www.redribbonbakeshop.com.ph/wp-content/uploads/2017/04/Corp-PeachMango.png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2BD5250B-B22D-45AE-92AB-E8EC9FD8B80C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5" descr="https://www.redribbonbakeshop.com.ph/wp-content/uploads/2017/04/Corp-PeachMango.png">
                            <a:extLst>
                              <a:ext uri="{FF2B5EF4-FFF2-40B4-BE49-F238E27FC236}">
                                <a16:creationId xmlns:a16="http://schemas.microsoft.com/office/drawing/2014/main" id="{2BD5250B-B22D-45AE-92AB-E8EC9FD8B80C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38273" cy="934888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1943F611" w14:textId="77777777" w:rsidR="00EA33A1" w:rsidRPr="005A1FA5" w:rsidRDefault="00EA33A1" w:rsidP="002B2389">
            <w:pPr>
              <w:rPr>
                <w:rFonts w:cstheme="minorHAnsi"/>
              </w:rPr>
            </w:pPr>
          </w:p>
        </w:tc>
        <w:tc>
          <w:tcPr>
            <w:tcW w:w="441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F43BB2C" w14:textId="484255E8" w:rsidR="00EA33A1" w:rsidRPr="005A1FA5" w:rsidRDefault="002877C2" w:rsidP="003C2B28">
            <w:pPr>
              <w:spacing w:before="20" w:after="20"/>
              <w:rPr>
                <w:rFonts w:cstheme="minorHAnsi"/>
                <w:b/>
              </w:rPr>
            </w:pPr>
            <w:r w:rsidRPr="005A1FA5">
              <w:rPr>
                <w:rFonts w:cstheme="minorHAnsi"/>
                <w:b/>
              </w:rPr>
              <w:t>Peach Mango Symphony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44706E63" w14:textId="77777777" w:rsidR="00EA33A1" w:rsidRPr="005A1FA5" w:rsidRDefault="00EA33A1" w:rsidP="002B2389">
            <w:pPr>
              <w:spacing w:before="50" w:after="50"/>
              <w:rPr>
                <w:rFonts w:cstheme="minorHAnsi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284798EB" w14:textId="77777777" w:rsidR="00EA33A1" w:rsidRPr="005A1FA5" w:rsidRDefault="00EA33A1" w:rsidP="002B2389">
            <w:pPr>
              <w:spacing w:before="50" w:after="50"/>
              <w:rPr>
                <w:rFonts w:cstheme="minorHAnsi"/>
              </w:rPr>
            </w:pPr>
          </w:p>
        </w:tc>
        <w:tc>
          <w:tcPr>
            <w:tcW w:w="1646" w:type="dxa"/>
            <w:tcBorders>
              <w:top w:val="nil"/>
              <w:left w:val="nil"/>
              <w:bottom w:val="nil"/>
              <w:right w:val="nil"/>
            </w:tcBorders>
          </w:tcPr>
          <w:p w14:paraId="5DC237C0" w14:textId="77777777" w:rsidR="00EA33A1" w:rsidRPr="005A1FA5" w:rsidRDefault="00EA33A1" w:rsidP="00EA33A1">
            <w:pPr>
              <w:spacing w:before="50" w:after="50"/>
              <w:jc w:val="right"/>
              <w:rPr>
                <w:rFonts w:cstheme="minorHAnsi"/>
              </w:rPr>
            </w:pPr>
          </w:p>
        </w:tc>
      </w:tr>
      <w:tr w:rsidR="00EA33A1" w:rsidRPr="005A1FA5" w14:paraId="2439387E" w14:textId="77777777" w:rsidTr="002877C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335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32A085C0" w14:textId="77777777" w:rsidR="00EA33A1" w:rsidRPr="005A1FA5" w:rsidRDefault="00EA33A1" w:rsidP="002B2389">
            <w:pPr>
              <w:rPr>
                <w:rFonts w:cstheme="minorHAnsi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5337DA69" w14:textId="77777777" w:rsidR="00EA33A1" w:rsidRPr="005A1FA5" w:rsidRDefault="00EA33A1" w:rsidP="002B2389">
            <w:pPr>
              <w:rPr>
                <w:rFonts w:cstheme="minorHAnsi"/>
              </w:rPr>
            </w:pPr>
          </w:p>
        </w:tc>
        <w:tc>
          <w:tcPr>
            <w:tcW w:w="4415" w:type="dxa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20C2C8CF" w14:textId="75FAEB75" w:rsidR="00EA33A1" w:rsidRPr="005A1FA5" w:rsidRDefault="002877C2" w:rsidP="00EA33A1">
            <w:pPr>
              <w:rPr>
                <w:rFonts w:cstheme="minorHAnsi"/>
                <w:sz w:val="18"/>
                <w:szCs w:val="18"/>
              </w:rPr>
            </w:pPr>
            <w:r w:rsidRPr="005A1FA5">
              <w:rPr>
                <w:rFonts w:cstheme="minorHAnsi"/>
                <w:sz w:val="18"/>
                <w:szCs w:val="18"/>
              </w:rPr>
              <w:t>Melt-in-your-mouth vanilla cake with mango mousse filling infused with cheese to give it a delicious sweet and salty taste. Topped with peaches and embellished with grated chocolate.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6B9E7ECB" w14:textId="77777777" w:rsidR="00EA33A1" w:rsidRPr="005A1FA5" w:rsidRDefault="00EA33A1" w:rsidP="002B2389">
            <w:pPr>
              <w:spacing w:before="50" w:after="50"/>
              <w:rPr>
                <w:rFonts w:cstheme="minorHAnsi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3A732A88" w14:textId="77777777" w:rsidR="00EA33A1" w:rsidRPr="005A1FA5" w:rsidRDefault="00EA33A1" w:rsidP="002B2389">
            <w:pPr>
              <w:spacing w:before="50" w:after="50"/>
              <w:rPr>
                <w:rFonts w:cstheme="minorHAnsi"/>
              </w:rPr>
            </w:pPr>
            <w:r w:rsidRPr="005A1FA5">
              <w:rPr>
                <w:rFonts w:cstheme="minorHAnsi"/>
              </w:rPr>
              <w:t>8 in.</w:t>
            </w:r>
          </w:p>
        </w:tc>
        <w:tc>
          <w:tcPr>
            <w:tcW w:w="1646" w:type="dxa"/>
            <w:tcBorders>
              <w:top w:val="nil"/>
              <w:left w:val="nil"/>
              <w:bottom w:val="nil"/>
              <w:right w:val="nil"/>
            </w:tcBorders>
          </w:tcPr>
          <w:p w14:paraId="6F3375C0" w14:textId="77777777" w:rsidR="00EA33A1" w:rsidRPr="005A1FA5" w:rsidRDefault="00EA33A1" w:rsidP="00EA33A1">
            <w:pPr>
              <w:spacing w:before="50" w:after="50"/>
              <w:jc w:val="right"/>
              <w:rPr>
                <w:rFonts w:cstheme="minorHAnsi"/>
              </w:rPr>
            </w:pPr>
            <w:r w:rsidRPr="005A1FA5">
              <w:rPr>
                <w:rFonts w:cstheme="minorHAnsi"/>
              </w:rPr>
              <w:t>$300.00</w:t>
            </w:r>
          </w:p>
        </w:tc>
      </w:tr>
      <w:tr w:rsidR="00EA33A1" w:rsidRPr="005A1FA5" w14:paraId="6CE34D71" w14:textId="77777777" w:rsidTr="002877C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335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4239096C" w14:textId="77777777" w:rsidR="00EA33A1" w:rsidRPr="005A1FA5" w:rsidRDefault="00EA33A1" w:rsidP="002B2389">
            <w:pPr>
              <w:rPr>
                <w:rFonts w:cstheme="minorHAnsi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212B514C" w14:textId="77777777" w:rsidR="00EA33A1" w:rsidRPr="005A1FA5" w:rsidRDefault="00EA33A1" w:rsidP="002B2389">
            <w:pPr>
              <w:rPr>
                <w:rFonts w:cstheme="minorHAnsi"/>
              </w:rPr>
            </w:pPr>
          </w:p>
        </w:tc>
        <w:tc>
          <w:tcPr>
            <w:tcW w:w="4415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</w:tcPr>
          <w:p w14:paraId="15DA9B04" w14:textId="77777777" w:rsidR="00EA33A1" w:rsidRPr="005A1FA5" w:rsidRDefault="00EA33A1" w:rsidP="002B2389">
            <w:pPr>
              <w:spacing w:before="50" w:after="50"/>
              <w:rPr>
                <w:rFonts w:cstheme="minorHAnsi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7E79AA16" w14:textId="77777777" w:rsidR="00EA33A1" w:rsidRPr="005A1FA5" w:rsidRDefault="00EA33A1" w:rsidP="002B2389">
            <w:pPr>
              <w:spacing w:before="50" w:after="50"/>
              <w:rPr>
                <w:rFonts w:cstheme="minorHAnsi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1C7F12B1" w14:textId="77777777" w:rsidR="00EA33A1" w:rsidRPr="005A1FA5" w:rsidRDefault="00EA33A1" w:rsidP="002B2389">
            <w:pPr>
              <w:spacing w:before="50" w:after="50"/>
              <w:rPr>
                <w:rFonts w:cstheme="minorHAnsi"/>
              </w:rPr>
            </w:pPr>
            <w:r w:rsidRPr="005A1FA5">
              <w:rPr>
                <w:rFonts w:cstheme="minorHAnsi"/>
              </w:rPr>
              <w:t>10 in.</w:t>
            </w:r>
          </w:p>
        </w:tc>
        <w:tc>
          <w:tcPr>
            <w:tcW w:w="1646" w:type="dxa"/>
            <w:tcBorders>
              <w:top w:val="nil"/>
              <w:left w:val="nil"/>
              <w:bottom w:val="nil"/>
              <w:right w:val="nil"/>
            </w:tcBorders>
          </w:tcPr>
          <w:p w14:paraId="51FCDE27" w14:textId="77777777" w:rsidR="00EA33A1" w:rsidRPr="005A1FA5" w:rsidRDefault="00EA33A1" w:rsidP="00EA33A1">
            <w:pPr>
              <w:spacing w:before="50" w:after="50"/>
              <w:jc w:val="right"/>
              <w:rPr>
                <w:rFonts w:cstheme="minorHAnsi"/>
              </w:rPr>
            </w:pPr>
            <w:r w:rsidRPr="005A1FA5">
              <w:rPr>
                <w:rFonts w:cstheme="minorHAnsi"/>
              </w:rPr>
              <w:t>$330.00</w:t>
            </w:r>
          </w:p>
        </w:tc>
      </w:tr>
      <w:tr w:rsidR="00EA33A1" w:rsidRPr="005A1FA5" w14:paraId="3488C810" w14:textId="77777777" w:rsidTr="002877C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335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671EC8A2" w14:textId="77777777" w:rsidR="00EA33A1" w:rsidRPr="005A1FA5" w:rsidRDefault="00EA33A1" w:rsidP="002B2389">
            <w:pPr>
              <w:rPr>
                <w:rFonts w:cstheme="minorHAnsi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2303CDF0" w14:textId="77777777" w:rsidR="00EA33A1" w:rsidRPr="005A1FA5" w:rsidRDefault="00EA33A1" w:rsidP="002B2389">
            <w:pPr>
              <w:rPr>
                <w:rFonts w:cstheme="minorHAnsi"/>
              </w:rPr>
            </w:pPr>
          </w:p>
        </w:tc>
        <w:tc>
          <w:tcPr>
            <w:tcW w:w="4415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</w:tcPr>
          <w:p w14:paraId="640036EB" w14:textId="77777777" w:rsidR="00EA33A1" w:rsidRPr="005A1FA5" w:rsidRDefault="00EA33A1" w:rsidP="002B2389">
            <w:pPr>
              <w:spacing w:before="50" w:after="50"/>
              <w:rPr>
                <w:rFonts w:cstheme="minorHAnsi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7747C131" w14:textId="77777777" w:rsidR="00EA33A1" w:rsidRPr="005A1FA5" w:rsidRDefault="00EA33A1" w:rsidP="002B2389">
            <w:pPr>
              <w:spacing w:before="50" w:after="50"/>
              <w:rPr>
                <w:rFonts w:cstheme="minorHAnsi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16CB5D41" w14:textId="77777777" w:rsidR="00EA33A1" w:rsidRPr="005A1FA5" w:rsidRDefault="00EA33A1" w:rsidP="002B2389">
            <w:pPr>
              <w:spacing w:before="50" w:after="50"/>
              <w:rPr>
                <w:rFonts w:cstheme="minorHAnsi"/>
              </w:rPr>
            </w:pPr>
            <w:r w:rsidRPr="005A1FA5">
              <w:rPr>
                <w:rFonts w:cstheme="minorHAnsi"/>
              </w:rPr>
              <w:t>12 in.</w:t>
            </w:r>
          </w:p>
        </w:tc>
        <w:tc>
          <w:tcPr>
            <w:tcW w:w="1646" w:type="dxa"/>
            <w:tcBorders>
              <w:top w:val="nil"/>
              <w:left w:val="nil"/>
              <w:bottom w:val="nil"/>
              <w:right w:val="nil"/>
            </w:tcBorders>
          </w:tcPr>
          <w:p w14:paraId="12C5422F" w14:textId="77777777" w:rsidR="00EA33A1" w:rsidRPr="005A1FA5" w:rsidRDefault="00EA33A1" w:rsidP="00EA33A1">
            <w:pPr>
              <w:spacing w:before="50" w:after="50"/>
              <w:jc w:val="right"/>
              <w:rPr>
                <w:rFonts w:cstheme="minorHAnsi"/>
              </w:rPr>
            </w:pPr>
            <w:r w:rsidRPr="005A1FA5">
              <w:rPr>
                <w:rFonts w:cstheme="minorHAnsi"/>
              </w:rPr>
              <w:t>$360.00</w:t>
            </w:r>
          </w:p>
        </w:tc>
      </w:tr>
      <w:tr w:rsidR="00EA33A1" w:rsidRPr="005A1FA5" w14:paraId="22902BF3" w14:textId="77777777" w:rsidTr="002877C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0466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p w14:paraId="7E6FD01F" w14:textId="77777777" w:rsidR="00EA33A1" w:rsidRPr="005A1FA5" w:rsidRDefault="00EA33A1" w:rsidP="002B2389">
            <w:pPr>
              <w:rPr>
                <w:rFonts w:cstheme="minorHAnsi"/>
                <w:sz w:val="18"/>
                <w:szCs w:val="18"/>
              </w:rPr>
            </w:pPr>
          </w:p>
        </w:tc>
      </w:tr>
      <w:tr w:rsidR="00EA33A1" w:rsidRPr="005A1FA5" w14:paraId="10FFEA50" w14:textId="77777777" w:rsidTr="002877C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335" w:type="dxa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2EFC752D" w14:textId="430CCC44" w:rsidR="00EA33A1" w:rsidRPr="005A1FA5" w:rsidRDefault="00EA33A1" w:rsidP="002B2389">
            <w:pPr>
              <w:rPr>
                <w:rFonts w:cstheme="minorHAnsi"/>
              </w:rPr>
            </w:pPr>
            <w:r w:rsidRPr="005A1FA5">
              <w:rPr>
                <w:rFonts w:cstheme="minorHAnsi"/>
                <w:noProof/>
              </w:rPr>
              <w:drawing>
                <wp:inline distT="0" distB="0" distL="0" distR="0" wp14:anchorId="5D052771" wp14:editId="29C6F29E">
                  <wp:extent cx="1345955" cy="950855"/>
                  <wp:effectExtent l="0" t="0" r="0" b="1905"/>
                  <wp:docPr id="7" name="Picture 6" descr="https://www.redribbonbakeshop.com.ph/wp-content/uploads/2018/01/Corp-CC1.png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3783B3E5-D6B8-41E7-ACCB-1D759D00BE93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6" descr="https://www.redribbonbakeshop.com.ph/wp-content/uploads/2018/01/Corp-CC1.png">
                            <a:extLst>
                              <a:ext uri="{FF2B5EF4-FFF2-40B4-BE49-F238E27FC236}">
                                <a16:creationId xmlns:a16="http://schemas.microsoft.com/office/drawing/2014/main" id="{3783B3E5-D6B8-41E7-ACCB-1D759D00BE93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5955" cy="950855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2627FE11" w14:textId="77777777" w:rsidR="00EA33A1" w:rsidRPr="005A1FA5" w:rsidRDefault="00EA33A1" w:rsidP="002B2389">
            <w:pPr>
              <w:rPr>
                <w:rFonts w:cstheme="minorHAnsi"/>
              </w:rPr>
            </w:pPr>
          </w:p>
        </w:tc>
        <w:tc>
          <w:tcPr>
            <w:tcW w:w="441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74A86EC" w14:textId="486F232F" w:rsidR="00EA33A1" w:rsidRPr="005A1FA5" w:rsidRDefault="002877C2" w:rsidP="003C2B28">
            <w:pPr>
              <w:spacing w:before="20" w:after="20"/>
              <w:rPr>
                <w:rFonts w:cstheme="minorHAnsi"/>
                <w:b/>
              </w:rPr>
            </w:pPr>
            <w:r w:rsidRPr="005A1FA5">
              <w:rPr>
                <w:rFonts w:cstheme="minorHAnsi"/>
                <w:b/>
              </w:rPr>
              <w:t>Cappuccino Crème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31270724" w14:textId="77777777" w:rsidR="00EA33A1" w:rsidRPr="005A1FA5" w:rsidRDefault="00EA33A1" w:rsidP="002B2389">
            <w:pPr>
              <w:spacing w:before="50" w:after="50"/>
              <w:rPr>
                <w:rFonts w:cstheme="minorHAnsi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4149D023" w14:textId="77777777" w:rsidR="00EA33A1" w:rsidRPr="005A1FA5" w:rsidRDefault="00EA33A1" w:rsidP="002B2389">
            <w:pPr>
              <w:spacing w:before="50" w:after="50"/>
              <w:rPr>
                <w:rFonts w:cstheme="minorHAnsi"/>
              </w:rPr>
            </w:pPr>
          </w:p>
        </w:tc>
        <w:tc>
          <w:tcPr>
            <w:tcW w:w="1646" w:type="dxa"/>
            <w:tcBorders>
              <w:top w:val="nil"/>
              <w:left w:val="nil"/>
              <w:bottom w:val="nil"/>
              <w:right w:val="nil"/>
            </w:tcBorders>
          </w:tcPr>
          <w:p w14:paraId="47C2A34F" w14:textId="77777777" w:rsidR="00EA33A1" w:rsidRPr="005A1FA5" w:rsidRDefault="00EA33A1" w:rsidP="00EA33A1">
            <w:pPr>
              <w:spacing w:before="50" w:after="50"/>
              <w:jc w:val="right"/>
              <w:rPr>
                <w:rFonts w:cstheme="minorHAnsi"/>
              </w:rPr>
            </w:pPr>
          </w:p>
        </w:tc>
      </w:tr>
      <w:tr w:rsidR="00EA33A1" w:rsidRPr="005A1FA5" w14:paraId="72F21015" w14:textId="77777777" w:rsidTr="002877C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335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44CCC605" w14:textId="77777777" w:rsidR="00EA33A1" w:rsidRPr="005A1FA5" w:rsidRDefault="00EA33A1" w:rsidP="002B2389">
            <w:pPr>
              <w:rPr>
                <w:rFonts w:cstheme="minorHAnsi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7ED5882D" w14:textId="77777777" w:rsidR="00EA33A1" w:rsidRPr="005A1FA5" w:rsidRDefault="00EA33A1" w:rsidP="002B2389">
            <w:pPr>
              <w:rPr>
                <w:rFonts w:cstheme="minorHAnsi"/>
              </w:rPr>
            </w:pPr>
          </w:p>
        </w:tc>
        <w:tc>
          <w:tcPr>
            <w:tcW w:w="4415" w:type="dxa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60D628CC" w14:textId="57655590" w:rsidR="00EA33A1" w:rsidRPr="005A1FA5" w:rsidRDefault="002877C2" w:rsidP="00EA33A1">
            <w:pPr>
              <w:rPr>
                <w:rFonts w:cstheme="minorHAnsi"/>
                <w:sz w:val="18"/>
                <w:szCs w:val="18"/>
              </w:rPr>
            </w:pPr>
            <w:r w:rsidRPr="005A1FA5">
              <w:rPr>
                <w:rFonts w:cstheme="minorHAnsi"/>
                <w:sz w:val="18"/>
                <w:szCs w:val="18"/>
              </w:rPr>
              <w:t>A coffee cake with coffee liquor cream filling layered between fluffy chocolate and mocha chiffon cakes. Wrapped in milk chocolate cream, with cocoa powder.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12E7FD18" w14:textId="77777777" w:rsidR="00EA33A1" w:rsidRPr="005A1FA5" w:rsidRDefault="00EA33A1" w:rsidP="002B2389">
            <w:pPr>
              <w:spacing w:before="50" w:after="50"/>
              <w:rPr>
                <w:rFonts w:cstheme="minorHAnsi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68E5332B" w14:textId="77777777" w:rsidR="00EA33A1" w:rsidRPr="005A1FA5" w:rsidRDefault="00EA33A1" w:rsidP="002B2389">
            <w:pPr>
              <w:spacing w:before="50" w:after="50"/>
              <w:rPr>
                <w:rFonts w:cstheme="minorHAnsi"/>
              </w:rPr>
            </w:pPr>
            <w:r w:rsidRPr="005A1FA5">
              <w:rPr>
                <w:rFonts w:cstheme="minorHAnsi"/>
              </w:rPr>
              <w:t>8 in.</w:t>
            </w:r>
          </w:p>
        </w:tc>
        <w:tc>
          <w:tcPr>
            <w:tcW w:w="1646" w:type="dxa"/>
            <w:tcBorders>
              <w:top w:val="nil"/>
              <w:left w:val="nil"/>
              <w:bottom w:val="nil"/>
              <w:right w:val="nil"/>
            </w:tcBorders>
          </w:tcPr>
          <w:p w14:paraId="3BE8F454" w14:textId="77777777" w:rsidR="00EA33A1" w:rsidRPr="005A1FA5" w:rsidRDefault="00EA33A1" w:rsidP="00EA33A1">
            <w:pPr>
              <w:spacing w:before="50" w:after="50"/>
              <w:jc w:val="right"/>
              <w:rPr>
                <w:rFonts w:cstheme="minorHAnsi"/>
              </w:rPr>
            </w:pPr>
            <w:r w:rsidRPr="005A1FA5">
              <w:rPr>
                <w:rFonts w:cstheme="minorHAnsi"/>
              </w:rPr>
              <w:t>$300.00</w:t>
            </w:r>
          </w:p>
        </w:tc>
      </w:tr>
      <w:tr w:rsidR="00EA33A1" w:rsidRPr="005A1FA5" w14:paraId="4E7CB029" w14:textId="77777777" w:rsidTr="002877C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335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4B5FE01A" w14:textId="77777777" w:rsidR="00EA33A1" w:rsidRPr="005A1FA5" w:rsidRDefault="00EA33A1" w:rsidP="002B2389">
            <w:pPr>
              <w:rPr>
                <w:rFonts w:cstheme="minorHAnsi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382523A2" w14:textId="77777777" w:rsidR="00EA33A1" w:rsidRPr="005A1FA5" w:rsidRDefault="00EA33A1" w:rsidP="002B2389">
            <w:pPr>
              <w:rPr>
                <w:rFonts w:cstheme="minorHAnsi"/>
              </w:rPr>
            </w:pPr>
          </w:p>
        </w:tc>
        <w:tc>
          <w:tcPr>
            <w:tcW w:w="4415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</w:tcPr>
          <w:p w14:paraId="03D4BDB2" w14:textId="77777777" w:rsidR="00EA33A1" w:rsidRPr="005A1FA5" w:rsidRDefault="00EA33A1" w:rsidP="002B2389">
            <w:pPr>
              <w:spacing w:before="50" w:after="50"/>
              <w:rPr>
                <w:rFonts w:cstheme="minorHAnsi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137DFFDA" w14:textId="77777777" w:rsidR="00EA33A1" w:rsidRPr="005A1FA5" w:rsidRDefault="00EA33A1" w:rsidP="002B2389">
            <w:pPr>
              <w:spacing w:before="50" w:after="50"/>
              <w:rPr>
                <w:rFonts w:cstheme="minorHAnsi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63CD0BC9" w14:textId="77777777" w:rsidR="00EA33A1" w:rsidRPr="005A1FA5" w:rsidRDefault="00EA33A1" w:rsidP="002B2389">
            <w:pPr>
              <w:spacing w:before="50" w:after="50"/>
              <w:rPr>
                <w:rFonts w:cstheme="minorHAnsi"/>
              </w:rPr>
            </w:pPr>
            <w:r w:rsidRPr="005A1FA5">
              <w:rPr>
                <w:rFonts w:cstheme="minorHAnsi"/>
              </w:rPr>
              <w:t>10 in.</w:t>
            </w:r>
          </w:p>
        </w:tc>
        <w:tc>
          <w:tcPr>
            <w:tcW w:w="1646" w:type="dxa"/>
            <w:tcBorders>
              <w:top w:val="nil"/>
              <w:left w:val="nil"/>
              <w:bottom w:val="nil"/>
              <w:right w:val="nil"/>
            </w:tcBorders>
          </w:tcPr>
          <w:p w14:paraId="4C4A03B2" w14:textId="77777777" w:rsidR="00EA33A1" w:rsidRPr="005A1FA5" w:rsidRDefault="00EA33A1" w:rsidP="00EA33A1">
            <w:pPr>
              <w:spacing w:before="50" w:after="50"/>
              <w:jc w:val="right"/>
              <w:rPr>
                <w:rFonts w:cstheme="minorHAnsi"/>
              </w:rPr>
            </w:pPr>
            <w:r w:rsidRPr="005A1FA5">
              <w:rPr>
                <w:rFonts w:cstheme="minorHAnsi"/>
              </w:rPr>
              <w:t>$330.00</w:t>
            </w:r>
          </w:p>
        </w:tc>
      </w:tr>
      <w:tr w:rsidR="00EA33A1" w:rsidRPr="005A1FA5" w14:paraId="2A8319D8" w14:textId="77777777" w:rsidTr="002877C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335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207EEF56" w14:textId="77777777" w:rsidR="00EA33A1" w:rsidRPr="005A1FA5" w:rsidRDefault="00EA33A1" w:rsidP="002B2389">
            <w:pPr>
              <w:rPr>
                <w:rFonts w:cstheme="minorHAnsi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40B072EF" w14:textId="77777777" w:rsidR="00EA33A1" w:rsidRPr="005A1FA5" w:rsidRDefault="00EA33A1" w:rsidP="002B2389">
            <w:pPr>
              <w:rPr>
                <w:rFonts w:cstheme="minorHAnsi"/>
              </w:rPr>
            </w:pPr>
          </w:p>
        </w:tc>
        <w:tc>
          <w:tcPr>
            <w:tcW w:w="4415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</w:tcPr>
          <w:p w14:paraId="4C36199C" w14:textId="77777777" w:rsidR="00EA33A1" w:rsidRPr="005A1FA5" w:rsidRDefault="00EA33A1" w:rsidP="002B2389">
            <w:pPr>
              <w:spacing w:before="50" w:after="50"/>
              <w:rPr>
                <w:rFonts w:cstheme="minorHAnsi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528146E5" w14:textId="77777777" w:rsidR="00EA33A1" w:rsidRPr="005A1FA5" w:rsidRDefault="00EA33A1" w:rsidP="002B2389">
            <w:pPr>
              <w:spacing w:before="50" w:after="50"/>
              <w:rPr>
                <w:rFonts w:cstheme="minorHAnsi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44899522" w14:textId="77777777" w:rsidR="00EA33A1" w:rsidRPr="005A1FA5" w:rsidRDefault="00EA33A1" w:rsidP="002B2389">
            <w:pPr>
              <w:spacing w:before="50" w:after="50"/>
              <w:rPr>
                <w:rFonts w:cstheme="minorHAnsi"/>
              </w:rPr>
            </w:pPr>
            <w:r w:rsidRPr="005A1FA5">
              <w:rPr>
                <w:rFonts w:cstheme="minorHAnsi"/>
              </w:rPr>
              <w:t>12 in.</w:t>
            </w:r>
          </w:p>
        </w:tc>
        <w:tc>
          <w:tcPr>
            <w:tcW w:w="1646" w:type="dxa"/>
            <w:tcBorders>
              <w:top w:val="nil"/>
              <w:left w:val="nil"/>
              <w:bottom w:val="nil"/>
              <w:right w:val="nil"/>
            </w:tcBorders>
          </w:tcPr>
          <w:p w14:paraId="6D2B204D" w14:textId="77777777" w:rsidR="00EA33A1" w:rsidRPr="005A1FA5" w:rsidRDefault="00EA33A1" w:rsidP="00EA33A1">
            <w:pPr>
              <w:spacing w:before="50" w:after="50"/>
              <w:jc w:val="right"/>
              <w:rPr>
                <w:rFonts w:cstheme="minorHAnsi"/>
              </w:rPr>
            </w:pPr>
            <w:r w:rsidRPr="005A1FA5">
              <w:rPr>
                <w:rFonts w:cstheme="minorHAnsi"/>
              </w:rPr>
              <w:t>$360.00</w:t>
            </w:r>
          </w:p>
        </w:tc>
      </w:tr>
      <w:tr w:rsidR="00EA33A1" w:rsidRPr="005A1FA5" w14:paraId="7D9396E9" w14:textId="77777777" w:rsidTr="002877C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0466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p w14:paraId="02832E4B" w14:textId="77777777" w:rsidR="00EA33A1" w:rsidRPr="005A1FA5" w:rsidRDefault="00EA33A1" w:rsidP="002B2389">
            <w:pPr>
              <w:rPr>
                <w:rFonts w:cstheme="minorHAnsi"/>
                <w:sz w:val="18"/>
                <w:szCs w:val="18"/>
              </w:rPr>
            </w:pPr>
          </w:p>
        </w:tc>
      </w:tr>
      <w:tr w:rsidR="00EA33A1" w:rsidRPr="005A1FA5" w14:paraId="058A6C18" w14:textId="77777777" w:rsidTr="002877C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335" w:type="dxa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065762BB" w14:textId="1FE918EA" w:rsidR="00EA33A1" w:rsidRPr="005A1FA5" w:rsidRDefault="00EA33A1" w:rsidP="002B2389">
            <w:pPr>
              <w:rPr>
                <w:rFonts w:cstheme="minorHAnsi"/>
              </w:rPr>
            </w:pPr>
            <w:r w:rsidRPr="005A1FA5">
              <w:rPr>
                <w:rFonts w:cstheme="minorHAnsi"/>
                <w:noProof/>
              </w:rPr>
              <w:drawing>
                <wp:inline distT="0" distB="0" distL="0" distR="0" wp14:anchorId="4C6D7D4F" wp14:editId="1F6D114C">
                  <wp:extent cx="1345955" cy="938047"/>
                  <wp:effectExtent l="0" t="0" r="0" b="0"/>
                  <wp:docPr id="8" name="Picture 7" descr="https://www.redribbonbakeshop.com.ph/wp-content/uploads/2015/06/Coffee-Crunch.png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7F18F393-3CDD-46E7-900D-133356544174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Picture 7" descr="https://www.redribbonbakeshop.com.ph/wp-content/uploads/2015/06/Coffee-Crunch.png">
                            <a:extLst>
                              <a:ext uri="{FF2B5EF4-FFF2-40B4-BE49-F238E27FC236}">
                                <a16:creationId xmlns:a16="http://schemas.microsoft.com/office/drawing/2014/main" id="{7F18F393-3CDD-46E7-900D-133356544174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5955" cy="938047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6173544F" w14:textId="77777777" w:rsidR="00EA33A1" w:rsidRPr="005A1FA5" w:rsidRDefault="00EA33A1" w:rsidP="002B2389">
            <w:pPr>
              <w:rPr>
                <w:rFonts w:cstheme="minorHAnsi"/>
              </w:rPr>
            </w:pPr>
          </w:p>
        </w:tc>
        <w:tc>
          <w:tcPr>
            <w:tcW w:w="441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0763344" w14:textId="3E2D6630" w:rsidR="00EA33A1" w:rsidRPr="005A1FA5" w:rsidRDefault="002877C2" w:rsidP="003C2B28">
            <w:pPr>
              <w:spacing w:before="20" w:after="20"/>
              <w:rPr>
                <w:rFonts w:cstheme="minorHAnsi"/>
                <w:b/>
              </w:rPr>
            </w:pPr>
            <w:r w:rsidRPr="005A1FA5">
              <w:rPr>
                <w:rFonts w:cstheme="minorHAnsi"/>
                <w:b/>
              </w:rPr>
              <w:t>Caramel Crunch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71998600" w14:textId="77777777" w:rsidR="00EA33A1" w:rsidRPr="005A1FA5" w:rsidRDefault="00EA33A1" w:rsidP="002B2389">
            <w:pPr>
              <w:spacing w:before="50" w:after="50"/>
              <w:rPr>
                <w:rFonts w:cstheme="minorHAnsi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29B6A716" w14:textId="77777777" w:rsidR="00EA33A1" w:rsidRPr="005A1FA5" w:rsidRDefault="00EA33A1" w:rsidP="002B2389">
            <w:pPr>
              <w:spacing w:before="50" w:after="50"/>
              <w:rPr>
                <w:rFonts w:cstheme="minorHAnsi"/>
              </w:rPr>
            </w:pPr>
          </w:p>
        </w:tc>
        <w:tc>
          <w:tcPr>
            <w:tcW w:w="1646" w:type="dxa"/>
            <w:tcBorders>
              <w:top w:val="nil"/>
              <w:left w:val="nil"/>
              <w:bottom w:val="nil"/>
              <w:right w:val="nil"/>
            </w:tcBorders>
          </w:tcPr>
          <w:p w14:paraId="5F34BED9" w14:textId="77777777" w:rsidR="00EA33A1" w:rsidRPr="005A1FA5" w:rsidRDefault="00EA33A1" w:rsidP="00EA33A1">
            <w:pPr>
              <w:spacing w:before="50" w:after="50"/>
              <w:jc w:val="right"/>
              <w:rPr>
                <w:rFonts w:cstheme="minorHAnsi"/>
              </w:rPr>
            </w:pPr>
          </w:p>
        </w:tc>
      </w:tr>
      <w:tr w:rsidR="00EA33A1" w:rsidRPr="005A1FA5" w14:paraId="6FBD72D8" w14:textId="77777777" w:rsidTr="002877C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335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2A617F5B" w14:textId="77777777" w:rsidR="00EA33A1" w:rsidRPr="005A1FA5" w:rsidRDefault="00EA33A1" w:rsidP="002B2389">
            <w:pPr>
              <w:rPr>
                <w:rFonts w:cstheme="minorHAnsi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795F8718" w14:textId="77777777" w:rsidR="00EA33A1" w:rsidRPr="005A1FA5" w:rsidRDefault="00EA33A1" w:rsidP="002B2389">
            <w:pPr>
              <w:rPr>
                <w:rFonts w:cstheme="minorHAnsi"/>
              </w:rPr>
            </w:pPr>
          </w:p>
        </w:tc>
        <w:tc>
          <w:tcPr>
            <w:tcW w:w="4415" w:type="dxa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60CE9708" w14:textId="17CAE0E8" w:rsidR="00EA33A1" w:rsidRPr="005A1FA5" w:rsidRDefault="002877C2" w:rsidP="00EA33A1">
            <w:pPr>
              <w:rPr>
                <w:rFonts w:cstheme="minorHAnsi"/>
                <w:sz w:val="18"/>
                <w:szCs w:val="18"/>
              </w:rPr>
            </w:pPr>
            <w:r w:rsidRPr="005A1FA5">
              <w:rPr>
                <w:rFonts w:cstheme="minorHAnsi"/>
                <w:sz w:val="18"/>
                <w:szCs w:val="18"/>
              </w:rPr>
              <w:t>Tempting layers of cream cake topped and filled with delicious honeycomb caramel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7084FCB9" w14:textId="77777777" w:rsidR="00EA33A1" w:rsidRPr="005A1FA5" w:rsidRDefault="00EA33A1" w:rsidP="002B2389">
            <w:pPr>
              <w:spacing w:before="50" w:after="50"/>
              <w:rPr>
                <w:rFonts w:cstheme="minorHAnsi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38E037D9" w14:textId="77777777" w:rsidR="00EA33A1" w:rsidRPr="005A1FA5" w:rsidRDefault="00EA33A1" w:rsidP="002B2389">
            <w:pPr>
              <w:spacing w:before="50" w:after="50"/>
              <w:rPr>
                <w:rFonts w:cstheme="minorHAnsi"/>
              </w:rPr>
            </w:pPr>
            <w:r w:rsidRPr="005A1FA5">
              <w:rPr>
                <w:rFonts w:cstheme="minorHAnsi"/>
              </w:rPr>
              <w:t>8 in.</w:t>
            </w:r>
          </w:p>
        </w:tc>
        <w:tc>
          <w:tcPr>
            <w:tcW w:w="1646" w:type="dxa"/>
            <w:tcBorders>
              <w:top w:val="nil"/>
              <w:left w:val="nil"/>
              <w:bottom w:val="nil"/>
              <w:right w:val="nil"/>
            </w:tcBorders>
          </w:tcPr>
          <w:p w14:paraId="0CCB5661" w14:textId="77777777" w:rsidR="00EA33A1" w:rsidRPr="005A1FA5" w:rsidRDefault="00EA33A1" w:rsidP="00EA33A1">
            <w:pPr>
              <w:spacing w:before="50" w:after="50"/>
              <w:jc w:val="right"/>
              <w:rPr>
                <w:rFonts w:cstheme="minorHAnsi"/>
              </w:rPr>
            </w:pPr>
            <w:r w:rsidRPr="005A1FA5">
              <w:rPr>
                <w:rFonts w:cstheme="minorHAnsi"/>
              </w:rPr>
              <w:t>$300.00</w:t>
            </w:r>
          </w:p>
        </w:tc>
      </w:tr>
      <w:tr w:rsidR="00EA33A1" w:rsidRPr="005A1FA5" w14:paraId="1518774B" w14:textId="77777777" w:rsidTr="002877C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335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51EBBDBB" w14:textId="77777777" w:rsidR="00EA33A1" w:rsidRPr="005A1FA5" w:rsidRDefault="00EA33A1" w:rsidP="002B2389">
            <w:pPr>
              <w:rPr>
                <w:rFonts w:cstheme="minorHAnsi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5BDA931D" w14:textId="77777777" w:rsidR="00EA33A1" w:rsidRPr="005A1FA5" w:rsidRDefault="00EA33A1" w:rsidP="002B2389">
            <w:pPr>
              <w:rPr>
                <w:rFonts w:cstheme="minorHAnsi"/>
              </w:rPr>
            </w:pPr>
          </w:p>
        </w:tc>
        <w:tc>
          <w:tcPr>
            <w:tcW w:w="4415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</w:tcPr>
          <w:p w14:paraId="6B4A93C1" w14:textId="77777777" w:rsidR="00EA33A1" w:rsidRPr="005A1FA5" w:rsidRDefault="00EA33A1" w:rsidP="002B2389">
            <w:pPr>
              <w:spacing w:before="50" w:after="50"/>
              <w:rPr>
                <w:rFonts w:cstheme="minorHAnsi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27133340" w14:textId="77777777" w:rsidR="00EA33A1" w:rsidRPr="005A1FA5" w:rsidRDefault="00EA33A1" w:rsidP="002B2389">
            <w:pPr>
              <w:spacing w:before="50" w:after="50"/>
              <w:rPr>
                <w:rFonts w:cstheme="minorHAnsi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26A1D387" w14:textId="77777777" w:rsidR="00EA33A1" w:rsidRPr="005A1FA5" w:rsidRDefault="00EA33A1" w:rsidP="002B2389">
            <w:pPr>
              <w:spacing w:before="50" w:after="50"/>
              <w:rPr>
                <w:rFonts w:cstheme="minorHAnsi"/>
              </w:rPr>
            </w:pPr>
            <w:r w:rsidRPr="005A1FA5">
              <w:rPr>
                <w:rFonts w:cstheme="minorHAnsi"/>
              </w:rPr>
              <w:t>10 in.</w:t>
            </w:r>
          </w:p>
        </w:tc>
        <w:tc>
          <w:tcPr>
            <w:tcW w:w="1646" w:type="dxa"/>
            <w:tcBorders>
              <w:top w:val="nil"/>
              <w:left w:val="nil"/>
              <w:bottom w:val="nil"/>
              <w:right w:val="nil"/>
            </w:tcBorders>
          </w:tcPr>
          <w:p w14:paraId="293C9B24" w14:textId="77777777" w:rsidR="00EA33A1" w:rsidRPr="005A1FA5" w:rsidRDefault="00EA33A1" w:rsidP="00EA33A1">
            <w:pPr>
              <w:spacing w:before="50" w:after="50"/>
              <w:jc w:val="right"/>
              <w:rPr>
                <w:rFonts w:cstheme="minorHAnsi"/>
              </w:rPr>
            </w:pPr>
            <w:r w:rsidRPr="005A1FA5">
              <w:rPr>
                <w:rFonts w:cstheme="minorHAnsi"/>
              </w:rPr>
              <w:t>$330.00</w:t>
            </w:r>
          </w:p>
        </w:tc>
      </w:tr>
      <w:tr w:rsidR="00EA33A1" w:rsidRPr="005A1FA5" w14:paraId="34C157E8" w14:textId="77777777" w:rsidTr="002877C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335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66A52919" w14:textId="77777777" w:rsidR="00EA33A1" w:rsidRPr="005A1FA5" w:rsidRDefault="00EA33A1" w:rsidP="002B2389">
            <w:pPr>
              <w:rPr>
                <w:rFonts w:cstheme="minorHAnsi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69268E67" w14:textId="77777777" w:rsidR="00EA33A1" w:rsidRPr="005A1FA5" w:rsidRDefault="00EA33A1" w:rsidP="002B2389">
            <w:pPr>
              <w:rPr>
                <w:rFonts w:cstheme="minorHAnsi"/>
              </w:rPr>
            </w:pPr>
          </w:p>
        </w:tc>
        <w:tc>
          <w:tcPr>
            <w:tcW w:w="4415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</w:tcPr>
          <w:p w14:paraId="0731FBF5" w14:textId="77777777" w:rsidR="00EA33A1" w:rsidRPr="005A1FA5" w:rsidRDefault="00EA33A1" w:rsidP="002B2389">
            <w:pPr>
              <w:spacing w:before="50" w:after="50"/>
              <w:rPr>
                <w:rFonts w:cstheme="minorHAnsi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239BA71E" w14:textId="77777777" w:rsidR="00EA33A1" w:rsidRPr="005A1FA5" w:rsidRDefault="00EA33A1" w:rsidP="002B2389">
            <w:pPr>
              <w:spacing w:before="50" w:after="50"/>
              <w:rPr>
                <w:rFonts w:cstheme="minorHAnsi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2566FDD2" w14:textId="77777777" w:rsidR="00EA33A1" w:rsidRPr="005A1FA5" w:rsidRDefault="00EA33A1" w:rsidP="002B2389">
            <w:pPr>
              <w:spacing w:before="50" w:after="50"/>
              <w:rPr>
                <w:rFonts w:cstheme="minorHAnsi"/>
              </w:rPr>
            </w:pPr>
            <w:r w:rsidRPr="005A1FA5">
              <w:rPr>
                <w:rFonts w:cstheme="minorHAnsi"/>
              </w:rPr>
              <w:t>12 in.</w:t>
            </w:r>
          </w:p>
        </w:tc>
        <w:tc>
          <w:tcPr>
            <w:tcW w:w="1646" w:type="dxa"/>
            <w:tcBorders>
              <w:top w:val="nil"/>
              <w:left w:val="nil"/>
              <w:bottom w:val="nil"/>
              <w:right w:val="nil"/>
            </w:tcBorders>
          </w:tcPr>
          <w:p w14:paraId="7B24258C" w14:textId="77777777" w:rsidR="00EA33A1" w:rsidRPr="005A1FA5" w:rsidRDefault="00EA33A1" w:rsidP="00EA33A1">
            <w:pPr>
              <w:spacing w:before="50" w:after="50"/>
              <w:jc w:val="right"/>
              <w:rPr>
                <w:rFonts w:cstheme="minorHAnsi"/>
              </w:rPr>
            </w:pPr>
            <w:r w:rsidRPr="005A1FA5">
              <w:rPr>
                <w:rFonts w:cstheme="minorHAnsi"/>
              </w:rPr>
              <w:t>$360.00</w:t>
            </w:r>
          </w:p>
        </w:tc>
      </w:tr>
      <w:tr w:rsidR="00EA33A1" w:rsidRPr="005A1FA5" w14:paraId="1E72B097" w14:textId="77777777" w:rsidTr="002877C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0466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p w14:paraId="7856366B" w14:textId="77777777" w:rsidR="00EA33A1" w:rsidRPr="005A1FA5" w:rsidRDefault="00EA33A1" w:rsidP="002B2389">
            <w:pPr>
              <w:rPr>
                <w:rFonts w:cstheme="minorHAnsi"/>
                <w:sz w:val="18"/>
                <w:szCs w:val="18"/>
              </w:rPr>
            </w:pPr>
          </w:p>
        </w:tc>
      </w:tr>
      <w:tr w:rsidR="00EA33A1" w:rsidRPr="005A1FA5" w14:paraId="51226CED" w14:textId="77777777" w:rsidTr="002877C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335" w:type="dxa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1902F482" w14:textId="3E70CB0F" w:rsidR="00EA33A1" w:rsidRPr="005A1FA5" w:rsidRDefault="00EA33A1" w:rsidP="002B2389">
            <w:pPr>
              <w:rPr>
                <w:rFonts w:cstheme="minorHAnsi"/>
              </w:rPr>
            </w:pPr>
            <w:r w:rsidRPr="005A1FA5">
              <w:rPr>
                <w:rFonts w:cstheme="minorHAnsi"/>
                <w:noProof/>
              </w:rPr>
              <w:drawing>
                <wp:inline distT="0" distB="0" distL="0" distR="0" wp14:anchorId="082ADBD0" wp14:editId="6F3F7A79">
                  <wp:extent cx="1338274" cy="943173"/>
                  <wp:effectExtent l="0" t="0" r="0" b="0"/>
                  <wp:docPr id="9" name="Picture 8" descr="https://www.redribbonbakeshop.com.ph/wp-content/uploads/2015/06/Tiramisu-Meltdown.png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466F6AC9-5885-4F95-8572-F8498C3125E0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8" descr="https://www.redribbonbakeshop.com.ph/wp-content/uploads/2015/06/Tiramisu-Meltdown.png">
                            <a:extLst>
                              <a:ext uri="{FF2B5EF4-FFF2-40B4-BE49-F238E27FC236}">
                                <a16:creationId xmlns:a16="http://schemas.microsoft.com/office/drawing/2014/main" id="{466F6AC9-5885-4F95-8572-F8498C3125E0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38274" cy="943173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216AD27B" w14:textId="77777777" w:rsidR="00EA33A1" w:rsidRPr="005A1FA5" w:rsidRDefault="00EA33A1" w:rsidP="002B2389">
            <w:pPr>
              <w:rPr>
                <w:rFonts w:cstheme="minorHAnsi"/>
              </w:rPr>
            </w:pPr>
          </w:p>
        </w:tc>
        <w:tc>
          <w:tcPr>
            <w:tcW w:w="441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A197574" w14:textId="6958628D" w:rsidR="00EA33A1" w:rsidRPr="005A1FA5" w:rsidRDefault="002877C2" w:rsidP="003C2B28">
            <w:pPr>
              <w:spacing w:before="20" w:after="20"/>
              <w:rPr>
                <w:rFonts w:cstheme="minorHAnsi"/>
                <w:b/>
              </w:rPr>
            </w:pPr>
            <w:r w:rsidRPr="005A1FA5">
              <w:rPr>
                <w:rFonts w:cstheme="minorHAnsi"/>
                <w:b/>
              </w:rPr>
              <w:t>Tiramisu Meltdown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5DBBA287" w14:textId="77777777" w:rsidR="00EA33A1" w:rsidRPr="005A1FA5" w:rsidRDefault="00EA33A1" w:rsidP="002B2389">
            <w:pPr>
              <w:spacing w:before="50" w:after="50"/>
              <w:rPr>
                <w:rFonts w:cstheme="minorHAnsi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02570883" w14:textId="77777777" w:rsidR="00EA33A1" w:rsidRPr="005A1FA5" w:rsidRDefault="00EA33A1" w:rsidP="002B2389">
            <w:pPr>
              <w:spacing w:before="50" w:after="50"/>
              <w:rPr>
                <w:rFonts w:cstheme="minorHAnsi"/>
              </w:rPr>
            </w:pPr>
          </w:p>
        </w:tc>
        <w:tc>
          <w:tcPr>
            <w:tcW w:w="1646" w:type="dxa"/>
            <w:tcBorders>
              <w:top w:val="nil"/>
              <w:left w:val="nil"/>
              <w:bottom w:val="nil"/>
              <w:right w:val="nil"/>
            </w:tcBorders>
          </w:tcPr>
          <w:p w14:paraId="5FEE398B" w14:textId="77777777" w:rsidR="00EA33A1" w:rsidRPr="005A1FA5" w:rsidRDefault="00EA33A1" w:rsidP="00EA33A1">
            <w:pPr>
              <w:spacing w:before="50" w:after="50"/>
              <w:jc w:val="right"/>
              <w:rPr>
                <w:rFonts w:cstheme="minorHAnsi"/>
              </w:rPr>
            </w:pPr>
          </w:p>
        </w:tc>
      </w:tr>
      <w:tr w:rsidR="00EA33A1" w:rsidRPr="005A1FA5" w14:paraId="3122C30A" w14:textId="77777777" w:rsidTr="002877C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335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30B9B25D" w14:textId="77777777" w:rsidR="00EA33A1" w:rsidRPr="005A1FA5" w:rsidRDefault="00EA33A1" w:rsidP="002B2389">
            <w:pPr>
              <w:rPr>
                <w:rFonts w:cstheme="minorHAnsi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5EFC73B3" w14:textId="77777777" w:rsidR="00EA33A1" w:rsidRPr="005A1FA5" w:rsidRDefault="00EA33A1" w:rsidP="002B2389">
            <w:pPr>
              <w:rPr>
                <w:rFonts w:cstheme="minorHAnsi"/>
              </w:rPr>
            </w:pPr>
          </w:p>
        </w:tc>
        <w:tc>
          <w:tcPr>
            <w:tcW w:w="4415" w:type="dxa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15EF72AC" w14:textId="52EA175A" w:rsidR="00EA33A1" w:rsidRPr="005A1FA5" w:rsidRDefault="002877C2" w:rsidP="00EA33A1">
            <w:pPr>
              <w:rPr>
                <w:rFonts w:cstheme="minorHAnsi"/>
                <w:sz w:val="18"/>
                <w:szCs w:val="18"/>
              </w:rPr>
            </w:pPr>
            <w:r w:rsidRPr="005A1FA5">
              <w:rPr>
                <w:rFonts w:cstheme="minorHAnsi"/>
                <w:sz w:val="18"/>
                <w:szCs w:val="18"/>
              </w:rPr>
              <w:t>Two-layer cake of choco chiffon and cream cheese with a hint of coffee liquor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1E0EDF64" w14:textId="77777777" w:rsidR="00EA33A1" w:rsidRPr="005A1FA5" w:rsidRDefault="00EA33A1" w:rsidP="002B2389">
            <w:pPr>
              <w:spacing w:before="50" w:after="50"/>
              <w:rPr>
                <w:rFonts w:cstheme="minorHAnsi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3B9CCDEE" w14:textId="77777777" w:rsidR="00EA33A1" w:rsidRPr="005A1FA5" w:rsidRDefault="00EA33A1" w:rsidP="002B2389">
            <w:pPr>
              <w:spacing w:before="50" w:after="50"/>
              <w:rPr>
                <w:rFonts w:cstheme="minorHAnsi"/>
              </w:rPr>
            </w:pPr>
            <w:r w:rsidRPr="005A1FA5">
              <w:rPr>
                <w:rFonts w:cstheme="minorHAnsi"/>
              </w:rPr>
              <w:t>8 in.</w:t>
            </w:r>
          </w:p>
        </w:tc>
        <w:tc>
          <w:tcPr>
            <w:tcW w:w="1646" w:type="dxa"/>
            <w:tcBorders>
              <w:top w:val="nil"/>
              <w:left w:val="nil"/>
              <w:bottom w:val="nil"/>
              <w:right w:val="nil"/>
            </w:tcBorders>
          </w:tcPr>
          <w:p w14:paraId="0994EBB2" w14:textId="77777777" w:rsidR="00EA33A1" w:rsidRPr="005A1FA5" w:rsidRDefault="00EA33A1" w:rsidP="00EA33A1">
            <w:pPr>
              <w:spacing w:before="50" w:after="50"/>
              <w:jc w:val="right"/>
              <w:rPr>
                <w:rFonts w:cstheme="minorHAnsi"/>
              </w:rPr>
            </w:pPr>
            <w:r w:rsidRPr="005A1FA5">
              <w:rPr>
                <w:rFonts w:cstheme="minorHAnsi"/>
              </w:rPr>
              <w:t>$300.00</w:t>
            </w:r>
          </w:p>
        </w:tc>
      </w:tr>
      <w:tr w:rsidR="00EA33A1" w:rsidRPr="005A1FA5" w14:paraId="2FF5175D" w14:textId="77777777" w:rsidTr="002877C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335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1DA11307" w14:textId="77777777" w:rsidR="00EA33A1" w:rsidRPr="005A1FA5" w:rsidRDefault="00EA33A1" w:rsidP="002B2389">
            <w:pPr>
              <w:rPr>
                <w:rFonts w:cstheme="minorHAnsi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4763B674" w14:textId="77777777" w:rsidR="00EA33A1" w:rsidRPr="005A1FA5" w:rsidRDefault="00EA33A1" w:rsidP="002B2389">
            <w:pPr>
              <w:rPr>
                <w:rFonts w:cstheme="minorHAnsi"/>
              </w:rPr>
            </w:pPr>
          </w:p>
        </w:tc>
        <w:tc>
          <w:tcPr>
            <w:tcW w:w="4415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</w:tcPr>
          <w:p w14:paraId="575B61D9" w14:textId="77777777" w:rsidR="00EA33A1" w:rsidRPr="005A1FA5" w:rsidRDefault="00EA33A1" w:rsidP="002B2389">
            <w:pPr>
              <w:spacing w:before="50" w:after="50"/>
              <w:rPr>
                <w:rFonts w:cstheme="minorHAnsi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67C59646" w14:textId="77777777" w:rsidR="00EA33A1" w:rsidRPr="005A1FA5" w:rsidRDefault="00EA33A1" w:rsidP="002B2389">
            <w:pPr>
              <w:spacing w:before="50" w:after="50"/>
              <w:rPr>
                <w:rFonts w:cstheme="minorHAnsi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2222F078" w14:textId="77777777" w:rsidR="00EA33A1" w:rsidRPr="005A1FA5" w:rsidRDefault="00EA33A1" w:rsidP="002B2389">
            <w:pPr>
              <w:spacing w:before="50" w:after="50"/>
              <w:rPr>
                <w:rFonts w:cstheme="minorHAnsi"/>
              </w:rPr>
            </w:pPr>
            <w:r w:rsidRPr="005A1FA5">
              <w:rPr>
                <w:rFonts w:cstheme="minorHAnsi"/>
              </w:rPr>
              <w:t>10 in.</w:t>
            </w:r>
          </w:p>
        </w:tc>
        <w:tc>
          <w:tcPr>
            <w:tcW w:w="1646" w:type="dxa"/>
            <w:tcBorders>
              <w:top w:val="nil"/>
              <w:left w:val="nil"/>
              <w:bottom w:val="nil"/>
              <w:right w:val="nil"/>
            </w:tcBorders>
          </w:tcPr>
          <w:p w14:paraId="316FFACB" w14:textId="77777777" w:rsidR="00EA33A1" w:rsidRPr="005A1FA5" w:rsidRDefault="00EA33A1" w:rsidP="00EA33A1">
            <w:pPr>
              <w:spacing w:before="50" w:after="50"/>
              <w:jc w:val="right"/>
              <w:rPr>
                <w:rFonts w:cstheme="minorHAnsi"/>
              </w:rPr>
            </w:pPr>
            <w:r w:rsidRPr="005A1FA5">
              <w:rPr>
                <w:rFonts w:cstheme="minorHAnsi"/>
              </w:rPr>
              <w:t>$330.00</w:t>
            </w:r>
          </w:p>
        </w:tc>
      </w:tr>
      <w:tr w:rsidR="00EA33A1" w:rsidRPr="005A1FA5" w14:paraId="5B235FF1" w14:textId="77777777" w:rsidTr="002877C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335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688E078D" w14:textId="77777777" w:rsidR="00EA33A1" w:rsidRPr="005A1FA5" w:rsidRDefault="00EA33A1" w:rsidP="002B2389">
            <w:pPr>
              <w:rPr>
                <w:rFonts w:cstheme="minorHAnsi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2BC491FA" w14:textId="77777777" w:rsidR="00EA33A1" w:rsidRPr="005A1FA5" w:rsidRDefault="00EA33A1" w:rsidP="002B2389">
            <w:pPr>
              <w:rPr>
                <w:rFonts w:cstheme="minorHAnsi"/>
              </w:rPr>
            </w:pPr>
          </w:p>
        </w:tc>
        <w:tc>
          <w:tcPr>
            <w:tcW w:w="4415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</w:tcPr>
          <w:p w14:paraId="2F20F0EC" w14:textId="77777777" w:rsidR="00EA33A1" w:rsidRPr="005A1FA5" w:rsidRDefault="00EA33A1" w:rsidP="002B2389">
            <w:pPr>
              <w:spacing w:before="50" w:after="50"/>
              <w:rPr>
                <w:rFonts w:cstheme="minorHAnsi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1DC7640E" w14:textId="77777777" w:rsidR="00EA33A1" w:rsidRPr="005A1FA5" w:rsidRDefault="00EA33A1" w:rsidP="002B2389">
            <w:pPr>
              <w:spacing w:before="50" w:after="50"/>
              <w:rPr>
                <w:rFonts w:cstheme="minorHAnsi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05562A28" w14:textId="77777777" w:rsidR="00EA33A1" w:rsidRPr="005A1FA5" w:rsidRDefault="00EA33A1" w:rsidP="002B2389">
            <w:pPr>
              <w:spacing w:before="50" w:after="50"/>
              <w:rPr>
                <w:rFonts w:cstheme="minorHAnsi"/>
              </w:rPr>
            </w:pPr>
            <w:r w:rsidRPr="005A1FA5">
              <w:rPr>
                <w:rFonts w:cstheme="minorHAnsi"/>
              </w:rPr>
              <w:t>12 in.</w:t>
            </w:r>
          </w:p>
        </w:tc>
        <w:tc>
          <w:tcPr>
            <w:tcW w:w="1646" w:type="dxa"/>
            <w:tcBorders>
              <w:top w:val="nil"/>
              <w:left w:val="nil"/>
              <w:bottom w:val="nil"/>
              <w:right w:val="nil"/>
            </w:tcBorders>
          </w:tcPr>
          <w:p w14:paraId="559BF56E" w14:textId="77777777" w:rsidR="00EA33A1" w:rsidRPr="005A1FA5" w:rsidRDefault="00EA33A1" w:rsidP="00EA33A1">
            <w:pPr>
              <w:spacing w:before="50" w:after="50"/>
              <w:jc w:val="right"/>
              <w:rPr>
                <w:rFonts w:cstheme="minorHAnsi"/>
              </w:rPr>
            </w:pPr>
            <w:r w:rsidRPr="005A1FA5">
              <w:rPr>
                <w:rFonts w:cstheme="minorHAnsi"/>
              </w:rPr>
              <w:t>$360.00</w:t>
            </w:r>
          </w:p>
        </w:tc>
      </w:tr>
      <w:tr w:rsidR="00EA33A1" w:rsidRPr="005A1FA5" w14:paraId="4D2A837E" w14:textId="77777777" w:rsidTr="002877C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0466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p w14:paraId="7724785D" w14:textId="77777777" w:rsidR="00EA33A1" w:rsidRPr="005A1FA5" w:rsidRDefault="00EA33A1" w:rsidP="002B2389">
            <w:pPr>
              <w:rPr>
                <w:rFonts w:cstheme="minorHAnsi"/>
                <w:sz w:val="18"/>
                <w:szCs w:val="18"/>
              </w:rPr>
            </w:pPr>
          </w:p>
        </w:tc>
      </w:tr>
    </w:tbl>
    <w:tbl>
      <w:tblPr>
        <w:tblW w:w="10440" w:type="dxa"/>
        <w:tblLook w:val="04A0" w:firstRow="1" w:lastRow="0" w:firstColumn="1" w:lastColumn="0" w:noHBand="0" w:noVBand="1"/>
      </w:tblPr>
      <w:tblGrid>
        <w:gridCol w:w="10440"/>
      </w:tblGrid>
      <w:tr w:rsidR="00A92F98" w:rsidRPr="005A1FA5" w14:paraId="7493A337" w14:textId="77777777" w:rsidTr="002877C2">
        <w:trPr>
          <w:trHeight w:val="375"/>
        </w:trPr>
        <w:tc>
          <w:tcPr>
            <w:tcW w:w="10440" w:type="dxa"/>
            <w:shd w:val="clear" w:color="auto" w:fill="auto"/>
            <w:vAlign w:val="center"/>
            <w:hideMark/>
          </w:tcPr>
          <w:p w14:paraId="457D5787" w14:textId="5FC8CBE3" w:rsidR="00A92F98" w:rsidRPr="005A1FA5" w:rsidRDefault="00EA33A1" w:rsidP="00A92F98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val="ru-RU"/>
              </w:rPr>
            </w:pPr>
            <w:r w:rsidRPr="005A1FA5">
              <w:rPr>
                <w:rFonts w:eastAsia="Times New Roman" w:cstheme="minorHAnsi"/>
                <w:sz w:val="18"/>
                <w:szCs w:val="18"/>
                <w:lang w:val="ru-RU"/>
              </w:rPr>
              <w:t xml:space="preserve">&lt;9292 </w:t>
            </w:r>
            <w:r w:rsidR="005A1FA5">
              <w:rPr>
                <w:rFonts w:eastAsia="Times New Roman" w:cstheme="minorHAnsi"/>
                <w:sz w:val="18"/>
                <w:szCs w:val="18"/>
                <w:lang w:val="ru-RU"/>
              </w:rPr>
              <w:t>Город</w:t>
            </w:r>
            <w:r w:rsidRPr="005A1FA5">
              <w:rPr>
                <w:rFonts w:eastAsia="Times New Roman" w:cstheme="minorHAnsi"/>
                <w:sz w:val="18"/>
                <w:szCs w:val="18"/>
                <w:lang w:val="ru-RU"/>
              </w:rPr>
              <w:t xml:space="preserve">, </w:t>
            </w:r>
            <w:r w:rsidR="005A1FA5">
              <w:rPr>
                <w:rFonts w:eastAsia="Times New Roman" w:cstheme="minorHAnsi"/>
                <w:sz w:val="18"/>
                <w:szCs w:val="18"/>
                <w:lang w:val="ru-RU"/>
              </w:rPr>
              <w:t>улица</w:t>
            </w:r>
            <w:r w:rsidRPr="005A1FA5">
              <w:rPr>
                <w:rFonts w:eastAsia="Times New Roman" w:cstheme="minorHAnsi"/>
                <w:sz w:val="18"/>
                <w:szCs w:val="18"/>
                <w:lang w:val="ru-RU"/>
              </w:rPr>
              <w:t xml:space="preserve">, </w:t>
            </w:r>
            <w:r w:rsidR="005A1FA5">
              <w:rPr>
                <w:rFonts w:eastAsia="Times New Roman" w:cstheme="minorHAnsi"/>
                <w:sz w:val="18"/>
                <w:szCs w:val="18"/>
                <w:lang w:val="ru-RU"/>
              </w:rPr>
              <w:t>номер дома</w:t>
            </w:r>
            <w:r w:rsidRPr="005A1FA5">
              <w:rPr>
                <w:rFonts w:eastAsia="Times New Roman" w:cstheme="minorHAnsi"/>
                <w:sz w:val="18"/>
                <w:szCs w:val="18"/>
                <w:lang w:val="ru-RU"/>
              </w:rPr>
              <w:t xml:space="preserve">&gt; </w:t>
            </w:r>
            <w:proofErr w:type="gramStart"/>
            <w:r w:rsidRPr="005A1FA5">
              <w:rPr>
                <w:rFonts w:eastAsia="Times New Roman" w:cstheme="minorHAnsi"/>
                <w:sz w:val="18"/>
                <w:szCs w:val="18"/>
                <w:lang w:val="ru-RU"/>
              </w:rPr>
              <w:t xml:space="preserve">|  </w:t>
            </w:r>
            <w:r w:rsidR="005A1FA5">
              <w:rPr>
                <w:rFonts w:eastAsia="Times New Roman" w:cstheme="minorHAnsi"/>
                <w:sz w:val="18"/>
                <w:szCs w:val="18"/>
                <w:lang w:val="ru-RU"/>
              </w:rPr>
              <w:t>номер</w:t>
            </w:r>
            <w:proofErr w:type="gramEnd"/>
            <w:r w:rsidR="005A1FA5">
              <w:rPr>
                <w:rFonts w:eastAsia="Times New Roman" w:cstheme="minorHAnsi"/>
                <w:sz w:val="18"/>
                <w:szCs w:val="18"/>
                <w:lang w:val="ru-RU"/>
              </w:rPr>
              <w:t xml:space="preserve"> телефона</w:t>
            </w:r>
            <w:r w:rsidRPr="005A1FA5">
              <w:rPr>
                <w:rFonts w:eastAsia="Times New Roman" w:cstheme="minorHAnsi"/>
                <w:sz w:val="18"/>
                <w:szCs w:val="18"/>
                <w:lang w:val="ru-RU"/>
              </w:rPr>
              <w:t xml:space="preserve"> &gt; &lt;</w:t>
            </w:r>
            <w:r w:rsidR="005A1FA5">
              <w:rPr>
                <w:rFonts w:eastAsia="Times New Roman" w:cstheme="minorHAnsi"/>
                <w:sz w:val="18"/>
                <w:szCs w:val="18"/>
                <w:lang w:val="ru-RU"/>
              </w:rPr>
              <w:t>Адрес</w:t>
            </w:r>
            <w:r w:rsidR="005A1FA5" w:rsidRPr="005A1FA5">
              <w:rPr>
                <w:rFonts w:eastAsia="Times New Roman" w:cstheme="minorHAnsi"/>
                <w:sz w:val="18"/>
                <w:szCs w:val="18"/>
                <w:lang w:val="ru-RU"/>
              </w:rPr>
              <w:t xml:space="preserve"> </w:t>
            </w:r>
            <w:r w:rsidR="005A1FA5">
              <w:rPr>
                <w:rFonts w:eastAsia="Times New Roman" w:cstheme="minorHAnsi"/>
                <w:sz w:val="18"/>
                <w:szCs w:val="18"/>
                <w:lang w:val="ru-RU"/>
              </w:rPr>
              <w:t>сайта</w:t>
            </w:r>
            <w:r w:rsidRPr="005A1FA5">
              <w:rPr>
                <w:rFonts w:eastAsia="Times New Roman" w:cstheme="minorHAnsi"/>
                <w:sz w:val="18"/>
                <w:szCs w:val="18"/>
                <w:lang w:val="ru-RU"/>
              </w:rPr>
              <w:t>&gt;</w:t>
            </w:r>
          </w:p>
        </w:tc>
      </w:tr>
    </w:tbl>
    <w:p w14:paraId="45483888" w14:textId="7EAD9B09" w:rsidR="00A92F98" w:rsidRPr="005A1FA5" w:rsidRDefault="00A92F98" w:rsidP="00A92F98">
      <w:pPr>
        <w:spacing w:after="0"/>
        <w:rPr>
          <w:rFonts w:cstheme="minorHAnsi"/>
          <w:sz w:val="2"/>
          <w:szCs w:val="2"/>
          <w:lang w:val="ru-RU"/>
        </w:rPr>
      </w:pPr>
    </w:p>
    <w:sectPr w:rsidR="00A92F98" w:rsidRPr="005A1FA5" w:rsidSect="00A92F98">
      <w:headerReference w:type="default" r:id="rId15"/>
      <w:pgSz w:w="11906" w:h="16838" w:code="9"/>
      <w:pgMar w:top="720" w:right="720" w:bottom="720" w:left="720" w:header="44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5FAE8E6" w14:textId="77777777" w:rsidR="00E76424" w:rsidRDefault="00E76424" w:rsidP="00025008">
      <w:pPr>
        <w:spacing w:after="0" w:line="240" w:lineRule="auto"/>
      </w:pPr>
      <w:r>
        <w:separator/>
      </w:r>
    </w:p>
  </w:endnote>
  <w:endnote w:type="continuationSeparator" w:id="0">
    <w:p w14:paraId="03818415" w14:textId="77777777" w:rsidR="00E76424" w:rsidRDefault="00E76424" w:rsidP="000250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76A0513" w14:textId="77777777" w:rsidR="00E76424" w:rsidRDefault="00E76424" w:rsidP="00025008">
      <w:pPr>
        <w:spacing w:after="0" w:line="240" w:lineRule="auto"/>
      </w:pPr>
      <w:r>
        <w:separator/>
      </w:r>
    </w:p>
  </w:footnote>
  <w:footnote w:type="continuationSeparator" w:id="0">
    <w:p w14:paraId="0CE94048" w14:textId="77777777" w:rsidR="00E76424" w:rsidRDefault="00E76424" w:rsidP="000250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6A1CD1" w14:textId="763833CC" w:rsidR="00096E54" w:rsidRPr="002C01F7" w:rsidRDefault="00096E54" w:rsidP="00025008">
    <w:pPr>
      <w:pStyle w:val="a3"/>
      <w:tabs>
        <w:tab w:val="clear" w:pos="9360"/>
      </w:tabs>
      <w:rPr>
        <w:sz w:val="16"/>
        <w:szCs w:val="16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2NDcysTA2szA1MDJX0lEKTi0uzszPAykwNqwFAF7N1PstAAAA"/>
  </w:docVars>
  <w:rsids>
    <w:rsidRoot w:val="00025008"/>
    <w:rsid w:val="000116C3"/>
    <w:rsid w:val="0001778F"/>
    <w:rsid w:val="00025008"/>
    <w:rsid w:val="0004558F"/>
    <w:rsid w:val="00076830"/>
    <w:rsid w:val="00096E54"/>
    <w:rsid w:val="000C014A"/>
    <w:rsid w:val="000C116F"/>
    <w:rsid w:val="00133F3C"/>
    <w:rsid w:val="00134413"/>
    <w:rsid w:val="001646CB"/>
    <w:rsid w:val="0018020B"/>
    <w:rsid w:val="001A0C86"/>
    <w:rsid w:val="001E7E9E"/>
    <w:rsid w:val="002226F4"/>
    <w:rsid w:val="0022696D"/>
    <w:rsid w:val="00233D2A"/>
    <w:rsid w:val="00241AA5"/>
    <w:rsid w:val="00281C84"/>
    <w:rsid w:val="002877C2"/>
    <w:rsid w:val="002A34C1"/>
    <w:rsid w:val="002B0324"/>
    <w:rsid w:val="002B7EC8"/>
    <w:rsid w:val="002C01F7"/>
    <w:rsid w:val="002C397E"/>
    <w:rsid w:val="00326E95"/>
    <w:rsid w:val="00334F66"/>
    <w:rsid w:val="003369DC"/>
    <w:rsid w:val="0039393F"/>
    <w:rsid w:val="00396B47"/>
    <w:rsid w:val="003B4383"/>
    <w:rsid w:val="003C2B28"/>
    <w:rsid w:val="003F5176"/>
    <w:rsid w:val="004624FD"/>
    <w:rsid w:val="00462DDA"/>
    <w:rsid w:val="004A1E89"/>
    <w:rsid w:val="004B6A70"/>
    <w:rsid w:val="004B6B4E"/>
    <w:rsid w:val="004C6CBF"/>
    <w:rsid w:val="004D21B8"/>
    <w:rsid w:val="004E1E50"/>
    <w:rsid w:val="004F08F0"/>
    <w:rsid w:val="005A1FA5"/>
    <w:rsid w:val="005D5B09"/>
    <w:rsid w:val="005F0027"/>
    <w:rsid w:val="005F2A8E"/>
    <w:rsid w:val="005F2B1B"/>
    <w:rsid w:val="00614671"/>
    <w:rsid w:val="00620870"/>
    <w:rsid w:val="00681862"/>
    <w:rsid w:val="006B33D7"/>
    <w:rsid w:val="00716AB3"/>
    <w:rsid w:val="00782B9B"/>
    <w:rsid w:val="0078624F"/>
    <w:rsid w:val="00786CCD"/>
    <w:rsid w:val="007A0B79"/>
    <w:rsid w:val="007B1F2A"/>
    <w:rsid w:val="00822600"/>
    <w:rsid w:val="00830903"/>
    <w:rsid w:val="0084762B"/>
    <w:rsid w:val="00862B37"/>
    <w:rsid w:val="008C6E2C"/>
    <w:rsid w:val="008E1B81"/>
    <w:rsid w:val="00924D6B"/>
    <w:rsid w:val="00926C13"/>
    <w:rsid w:val="00945904"/>
    <w:rsid w:val="00955BCC"/>
    <w:rsid w:val="009563D2"/>
    <w:rsid w:val="009724DF"/>
    <w:rsid w:val="00981384"/>
    <w:rsid w:val="0098739B"/>
    <w:rsid w:val="009A0ECA"/>
    <w:rsid w:val="009B7422"/>
    <w:rsid w:val="009D03B3"/>
    <w:rsid w:val="00A310DF"/>
    <w:rsid w:val="00A6676C"/>
    <w:rsid w:val="00A66F94"/>
    <w:rsid w:val="00A76834"/>
    <w:rsid w:val="00A80844"/>
    <w:rsid w:val="00A83A36"/>
    <w:rsid w:val="00A92F98"/>
    <w:rsid w:val="00AA0370"/>
    <w:rsid w:val="00AD49A7"/>
    <w:rsid w:val="00AD728D"/>
    <w:rsid w:val="00B24FCF"/>
    <w:rsid w:val="00B3605A"/>
    <w:rsid w:val="00B72328"/>
    <w:rsid w:val="00B93539"/>
    <w:rsid w:val="00BA6BB1"/>
    <w:rsid w:val="00BB5576"/>
    <w:rsid w:val="00BC1E66"/>
    <w:rsid w:val="00C05444"/>
    <w:rsid w:val="00C10CE5"/>
    <w:rsid w:val="00C1590A"/>
    <w:rsid w:val="00C3620D"/>
    <w:rsid w:val="00C81159"/>
    <w:rsid w:val="00C84F0B"/>
    <w:rsid w:val="00CA4DCF"/>
    <w:rsid w:val="00CC29CF"/>
    <w:rsid w:val="00CD667A"/>
    <w:rsid w:val="00CE1356"/>
    <w:rsid w:val="00D06D1B"/>
    <w:rsid w:val="00D3118B"/>
    <w:rsid w:val="00D32BF9"/>
    <w:rsid w:val="00D51637"/>
    <w:rsid w:val="00D85184"/>
    <w:rsid w:val="00D853F8"/>
    <w:rsid w:val="00DC7B74"/>
    <w:rsid w:val="00DD2AE0"/>
    <w:rsid w:val="00E11C79"/>
    <w:rsid w:val="00E35451"/>
    <w:rsid w:val="00E76424"/>
    <w:rsid w:val="00EA33A1"/>
    <w:rsid w:val="00EE33EB"/>
    <w:rsid w:val="00EF1F67"/>
    <w:rsid w:val="00F030A8"/>
    <w:rsid w:val="00F22554"/>
    <w:rsid w:val="00F576A8"/>
    <w:rsid w:val="00F74AC8"/>
    <w:rsid w:val="00F924B2"/>
    <w:rsid w:val="00F96D92"/>
    <w:rsid w:val="00FD11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9051097"/>
  <w15:chartTrackingRefBased/>
  <w15:docId w15:val="{CED2147A-8304-4FBB-B8B0-9F2E70DB28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025008"/>
  </w:style>
  <w:style w:type="paragraph" w:styleId="a5">
    <w:name w:val="footer"/>
    <w:basedOn w:val="a"/>
    <w:link w:val="a6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025008"/>
  </w:style>
  <w:style w:type="paragraph" w:styleId="a7">
    <w:name w:val="Normal (Web)"/>
    <w:basedOn w:val="a"/>
    <w:uiPriority w:val="99"/>
    <w:semiHidden/>
    <w:unhideWhenUsed/>
    <w:rsid w:val="0002500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a8">
    <w:name w:val="Hyperlink"/>
    <w:basedOn w:val="a0"/>
    <w:uiPriority w:val="99"/>
    <w:unhideWhenUsed/>
    <w:rsid w:val="00025008"/>
    <w:rPr>
      <w:color w:val="0000FF"/>
      <w:u w:val="single"/>
    </w:rPr>
  </w:style>
  <w:style w:type="table" w:styleId="a9">
    <w:name w:val="Table Grid"/>
    <w:basedOn w:val="a1"/>
    <w:uiPriority w:val="39"/>
    <w:rsid w:val="00CE13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a">
    <w:name w:val="annotation reference"/>
    <w:basedOn w:val="a0"/>
    <w:uiPriority w:val="99"/>
    <w:semiHidden/>
    <w:unhideWhenUsed/>
    <w:rsid w:val="00BB5576"/>
    <w:rPr>
      <w:sz w:val="16"/>
      <w:szCs w:val="16"/>
    </w:rPr>
  </w:style>
  <w:style w:type="paragraph" w:styleId="ab">
    <w:name w:val="annotation text"/>
    <w:basedOn w:val="a"/>
    <w:link w:val="ac"/>
    <w:uiPriority w:val="99"/>
    <w:semiHidden/>
    <w:unhideWhenUsed/>
    <w:rsid w:val="00BB5576"/>
    <w:pPr>
      <w:spacing w:line="240" w:lineRule="auto"/>
    </w:pPr>
    <w:rPr>
      <w:sz w:val="20"/>
      <w:szCs w:val="20"/>
    </w:rPr>
  </w:style>
  <w:style w:type="character" w:customStyle="1" w:styleId="ac">
    <w:name w:val="Текст примечания Знак"/>
    <w:basedOn w:val="a0"/>
    <w:link w:val="ab"/>
    <w:uiPriority w:val="99"/>
    <w:semiHidden/>
    <w:rsid w:val="00BB5576"/>
    <w:rPr>
      <w:sz w:val="20"/>
      <w:szCs w:val="20"/>
    </w:rPr>
  </w:style>
  <w:style w:type="paragraph" w:styleId="ad">
    <w:name w:val="annotation subject"/>
    <w:basedOn w:val="ab"/>
    <w:next w:val="ab"/>
    <w:link w:val="ae"/>
    <w:uiPriority w:val="99"/>
    <w:semiHidden/>
    <w:unhideWhenUsed/>
    <w:rsid w:val="00BB5576"/>
    <w:rPr>
      <w:b/>
      <w:bCs/>
    </w:rPr>
  </w:style>
  <w:style w:type="character" w:customStyle="1" w:styleId="ae">
    <w:name w:val="Тема примечания Знак"/>
    <w:basedOn w:val="ac"/>
    <w:link w:val="ad"/>
    <w:uiPriority w:val="99"/>
    <w:semiHidden/>
    <w:rsid w:val="00BB5576"/>
    <w:rPr>
      <w:b/>
      <w:bCs/>
      <w:sz w:val="20"/>
      <w:szCs w:val="20"/>
    </w:rPr>
  </w:style>
  <w:style w:type="paragraph" w:styleId="af">
    <w:name w:val="Balloon Text"/>
    <w:basedOn w:val="a"/>
    <w:link w:val="af0"/>
    <w:uiPriority w:val="99"/>
    <w:semiHidden/>
    <w:unhideWhenUsed/>
    <w:rsid w:val="00BB55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0">
    <w:name w:val="Текст выноски Знак"/>
    <w:basedOn w:val="a0"/>
    <w:link w:val="af"/>
    <w:uiPriority w:val="99"/>
    <w:semiHidden/>
    <w:rsid w:val="00BB557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847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8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04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9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07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51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0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765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88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38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93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8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34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8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4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2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47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62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1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34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00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98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1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03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17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839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66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20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0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7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7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00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7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016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86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53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31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950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271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23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52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2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488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7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5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95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4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19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73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0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29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03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6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30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19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35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14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11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26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433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11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06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784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9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37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2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63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3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6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3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62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79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1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22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0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47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55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293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94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881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50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15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7011C52-3166-43ED-8707-F95277E7AC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50</Words>
  <Characters>1431</Characters>
  <Application>Microsoft Office Word</Application>
  <DocSecurity>0</DocSecurity>
  <Lines>11</Lines>
  <Paragraphs>3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Алексей Рубан</cp:lastModifiedBy>
  <cp:revision>2</cp:revision>
  <dcterms:created xsi:type="dcterms:W3CDTF">2020-08-28T14:58:00Z</dcterms:created>
  <dcterms:modified xsi:type="dcterms:W3CDTF">2020-08-28T14:58:00Z</dcterms:modified>
</cp:coreProperties>
</file>